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72E5E" w14:textId="4AC2C8A7" w:rsidR="00724978" w:rsidRDefault="00724978" w:rsidP="00865CE7">
      <w:pPr>
        <w:widowControl/>
        <w:ind w:right="210"/>
        <w:jc w:val="right"/>
        <w:rPr>
          <w:color w:val="000000" w:themeColor="text1"/>
          <w:lang w:eastAsia="zh-CN"/>
        </w:rPr>
      </w:pPr>
      <w:r w:rsidRPr="00EB17B0">
        <w:rPr>
          <w:rFonts w:hint="eastAsia"/>
          <w:color w:val="000000" w:themeColor="text1"/>
          <w:lang w:eastAsia="zh-CN"/>
        </w:rPr>
        <w:t>書式</w:t>
      </w:r>
      <w:r w:rsidRPr="00EB17B0">
        <w:rPr>
          <w:color w:val="000000" w:themeColor="text1"/>
          <w:lang w:eastAsia="zh-CN"/>
        </w:rPr>
        <w:t>1</w:t>
      </w:r>
    </w:p>
    <w:p w14:paraId="2CEABCB1" w14:textId="77777777" w:rsidR="006322B8" w:rsidRPr="00EB17B0" w:rsidRDefault="006322B8" w:rsidP="006322B8">
      <w:pPr>
        <w:widowControl/>
        <w:jc w:val="right"/>
        <w:rPr>
          <w:color w:val="000000" w:themeColor="text1"/>
          <w:lang w:eastAsia="zh-CN"/>
        </w:rPr>
      </w:pPr>
    </w:p>
    <w:p w14:paraId="4455A565" w14:textId="77777777" w:rsidR="00AB5BA7" w:rsidRDefault="006322B8" w:rsidP="006322B8">
      <w:pPr>
        <w:widowControl/>
        <w:jc w:val="left"/>
      </w:pPr>
      <w:r w:rsidRPr="00865CE7">
        <w:rPr>
          <w:rFonts w:hint="eastAsia"/>
        </w:rPr>
        <w:t>筑波大学大学院</w:t>
      </w:r>
      <w:r w:rsidR="00AB5BA7">
        <w:rPr>
          <w:rFonts w:hint="eastAsia"/>
        </w:rPr>
        <w:t>人間総合科学学術院</w:t>
      </w:r>
      <w:r w:rsidRPr="00865CE7">
        <w:rPr>
          <w:rFonts w:hint="eastAsia"/>
        </w:rPr>
        <w:t>人間総合科学研究群世界遺産学学位プログラム</w:t>
      </w:r>
    </w:p>
    <w:p w14:paraId="24B6FE64" w14:textId="77777777" w:rsidR="006322B8" w:rsidRPr="006322B8" w:rsidRDefault="00AB5BA7" w:rsidP="006322B8">
      <w:pPr>
        <w:widowControl/>
        <w:jc w:val="left"/>
        <w:rPr>
          <w:rFonts w:ascii="ＭＳ ゴシック" w:eastAsia="ＭＳ ゴシック" w:hAnsi="ＭＳ ゴシック"/>
          <w:color w:val="000000" w:themeColor="text1"/>
          <w:sz w:val="24"/>
        </w:rPr>
      </w:pPr>
      <w:r>
        <w:rPr>
          <w:rFonts w:hint="eastAsia"/>
        </w:rPr>
        <w:t>（</w:t>
      </w:r>
      <w:r w:rsidR="006322B8" w:rsidRPr="00865CE7">
        <w:rPr>
          <w:rFonts w:hint="eastAsia"/>
        </w:rPr>
        <w:t>博士前期課程</w:t>
      </w:r>
      <w:r>
        <w:rPr>
          <w:rFonts w:hint="eastAsia"/>
        </w:rPr>
        <w:t>）</w:t>
      </w:r>
    </w:p>
    <w:p w14:paraId="1B4A0EFB" w14:textId="77777777" w:rsidR="00724978" w:rsidRPr="00EB17B0" w:rsidRDefault="00724978" w:rsidP="00724978">
      <w:pPr>
        <w:jc w:val="center"/>
        <w:rPr>
          <w:rFonts w:ascii="ＭＳ ゴシック" w:eastAsia="ＭＳ ゴシック" w:hAnsi="ＭＳ ゴシック"/>
          <w:color w:val="000000" w:themeColor="text1"/>
          <w:sz w:val="24"/>
        </w:rPr>
      </w:pPr>
      <w:r w:rsidRPr="00EB17B0">
        <w:rPr>
          <w:rFonts w:ascii="ＭＳ ゴシック" w:eastAsia="ＭＳ ゴシック" w:hAnsi="ＭＳ ゴシック" w:hint="eastAsia"/>
          <w:color w:val="000000" w:themeColor="text1"/>
          <w:sz w:val="24"/>
        </w:rPr>
        <w:t>世界遺産</w:t>
      </w:r>
      <w:r w:rsidR="00AB5BA7">
        <w:rPr>
          <w:rFonts w:ascii="ＭＳ ゴシック" w:eastAsia="ＭＳ ゴシック" w:hAnsi="ＭＳ ゴシック" w:hint="eastAsia"/>
          <w:color w:val="000000" w:themeColor="text1"/>
          <w:sz w:val="24"/>
        </w:rPr>
        <w:t>学</w:t>
      </w:r>
      <w:r w:rsidRPr="00EB17B0">
        <w:rPr>
          <w:rFonts w:ascii="ＭＳ ゴシック" w:eastAsia="ＭＳ ゴシック" w:hAnsi="ＭＳ ゴシック" w:hint="eastAsia"/>
          <w:color w:val="000000" w:themeColor="text1"/>
          <w:sz w:val="24"/>
        </w:rPr>
        <w:t>インターンシップ報告書</w:t>
      </w:r>
    </w:p>
    <w:p w14:paraId="032D860F" w14:textId="77777777" w:rsidR="00724978" w:rsidRPr="00EB17B0" w:rsidRDefault="00724978" w:rsidP="00724978">
      <w:pPr>
        <w:jc w:val="center"/>
        <w:rPr>
          <w:rFonts w:ascii="ＭＳ ゴシック" w:eastAsia="ＭＳ ゴシック" w:hAnsi="ＭＳ ゴシック"/>
          <w:color w:val="000000" w:themeColor="text1"/>
          <w:sz w:val="24"/>
        </w:rPr>
      </w:pPr>
    </w:p>
    <w:tbl>
      <w:tblPr>
        <w:tblW w:w="0" w:type="auto"/>
        <w:tblInd w:w="477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394"/>
      </w:tblGrid>
      <w:tr w:rsidR="00724978" w:rsidRPr="00EB17B0" w14:paraId="3B9B3CC2" w14:textId="77777777" w:rsidTr="007134D7">
        <w:tc>
          <w:tcPr>
            <w:tcW w:w="4394" w:type="dxa"/>
          </w:tcPr>
          <w:p w14:paraId="047C9CE2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プログラム指導担当者の検印</w:t>
            </w:r>
          </w:p>
        </w:tc>
      </w:tr>
      <w:tr w:rsidR="00724978" w:rsidRPr="00EB17B0" w14:paraId="05ACB883" w14:textId="77777777" w:rsidTr="00865CE7">
        <w:trPr>
          <w:trHeight w:val="561"/>
        </w:trPr>
        <w:tc>
          <w:tcPr>
            <w:tcW w:w="4394" w:type="dxa"/>
          </w:tcPr>
          <w:p w14:paraId="4D76A0DA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  <w:p w14:paraId="5B05B990" w14:textId="77777777" w:rsidR="00724978" w:rsidRPr="00EB17B0" w:rsidRDefault="00724978" w:rsidP="007134D7">
            <w:pPr>
              <w:wordWrap w:val="0"/>
              <w:jc w:val="right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 xml:space="preserve">　　　　　　　　　　　　　㊞　</w:t>
            </w:r>
          </w:p>
        </w:tc>
      </w:tr>
    </w:tbl>
    <w:p w14:paraId="4E2F1BFB" w14:textId="77777777" w:rsidR="00724978" w:rsidRPr="00EB17B0" w:rsidRDefault="00724978" w:rsidP="00724978">
      <w:pPr>
        <w:rPr>
          <w:color w:val="000000" w:themeColor="text1"/>
        </w:rPr>
      </w:pPr>
    </w:p>
    <w:tbl>
      <w:tblPr>
        <w:tblW w:w="0" w:type="auto"/>
        <w:tblInd w:w="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10"/>
        <w:gridCol w:w="6762"/>
      </w:tblGrid>
      <w:tr w:rsidR="00724978" w:rsidRPr="00EB17B0" w14:paraId="2F3586B3" w14:textId="77777777" w:rsidTr="007134D7">
        <w:tc>
          <w:tcPr>
            <w:tcW w:w="2310" w:type="dxa"/>
            <w:vAlign w:val="center"/>
          </w:tcPr>
          <w:p w14:paraId="00515457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学生氏名</w:t>
            </w:r>
          </w:p>
        </w:tc>
        <w:tc>
          <w:tcPr>
            <w:tcW w:w="6762" w:type="dxa"/>
          </w:tcPr>
          <w:p w14:paraId="4B1D2D26" w14:textId="77777777" w:rsidR="00AB5BA7" w:rsidRDefault="005523E0" w:rsidP="007134D7">
            <w:r w:rsidRPr="00865CE7">
              <w:rPr>
                <w:rFonts w:hint="eastAsia"/>
              </w:rPr>
              <w:t>筑波大学大学院</w:t>
            </w:r>
            <w:r w:rsidR="00AB5BA7">
              <w:rPr>
                <w:rFonts w:hint="eastAsia"/>
              </w:rPr>
              <w:t>人間総合科学学術院</w:t>
            </w:r>
            <w:r w:rsidRPr="00865CE7">
              <w:rPr>
                <w:rFonts w:hint="eastAsia"/>
              </w:rPr>
              <w:t>人間総合科学研究群世界遺産学</w:t>
            </w:r>
          </w:p>
          <w:p w14:paraId="3959F6B4" w14:textId="77777777" w:rsidR="00724978" w:rsidRPr="00881C1F" w:rsidRDefault="005523E0" w:rsidP="007134D7">
            <w:pPr>
              <w:rPr>
                <w:rFonts w:eastAsia="DengXian"/>
                <w:lang w:eastAsia="zh-CN"/>
              </w:rPr>
            </w:pPr>
            <w:r w:rsidRPr="00865CE7">
              <w:rPr>
                <w:rFonts w:hint="eastAsia"/>
              </w:rPr>
              <w:t>学位プログラム</w:t>
            </w:r>
            <w:r w:rsidRPr="00865CE7">
              <w:rPr>
                <w:rFonts w:hint="eastAsia"/>
                <w:lang w:eastAsia="zh-CN"/>
              </w:rPr>
              <w:t>（博士前期課程）</w:t>
            </w:r>
          </w:p>
          <w:p w14:paraId="4B5A2ED5" w14:textId="77777777" w:rsidR="00724978" w:rsidRPr="00865CE7" w:rsidRDefault="00724978" w:rsidP="007134D7">
            <w:pPr>
              <w:rPr>
                <w:rFonts w:eastAsia="DengXian"/>
                <w:color w:val="000000" w:themeColor="text1"/>
                <w:lang w:eastAsia="zh-CN"/>
              </w:rPr>
            </w:pPr>
            <w:r w:rsidRPr="00EB17B0">
              <w:rPr>
                <w:rFonts w:hint="eastAsia"/>
                <w:color w:val="000000" w:themeColor="text1"/>
                <w:lang w:eastAsia="zh-CN"/>
              </w:rPr>
              <w:t>学籍番号</w:t>
            </w:r>
          </w:p>
          <w:p w14:paraId="5DC37A3E" w14:textId="77777777" w:rsidR="00724978" w:rsidRPr="00EB17B0" w:rsidRDefault="00724978" w:rsidP="007134D7">
            <w:pPr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氏名</w:t>
            </w:r>
          </w:p>
        </w:tc>
      </w:tr>
      <w:tr w:rsidR="00724978" w:rsidRPr="00EB17B0" w14:paraId="40547F9F" w14:textId="77777777" w:rsidTr="007134D7">
        <w:tc>
          <w:tcPr>
            <w:tcW w:w="2310" w:type="dxa"/>
            <w:vAlign w:val="center"/>
          </w:tcPr>
          <w:p w14:paraId="337D4344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担当教員</w:t>
            </w:r>
          </w:p>
        </w:tc>
        <w:tc>
          <w:tcPr>
            <w:tcW w:w="6762" w:type="dxa"/>
          </w:tcPr>
          <w:p w14:paraId="678A510E" w14:textId="77777777" w:rsidR="00724978" w:rsidRPr="00EB17B0" w:rsidRDefault="00724978" w:rsidP="007134D7">
            <w:pPr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氏名</w:t>
            </w:r>
          </w:p>
        </w:tc>
      </w:tr>
      <w:tr w:rsidR="00724978" w:rsidRPr="00EB17B0" w14:paraId="2233C900" w14:textId="77777777" w:rsidTr="007134D7">
        <w:tc>
          <w:tcPr>
            <w:tcW w:w="2310" w:type="dxa"/>
            <w:vAlign w:val="center"/>
          </w:tcPr>
          <w:p w14:paraId="04B0C212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受入機関名</w:t>
            </w:r>
          </w:p>
        </w:tc>
        <w:tc>
          <w:tcPr>
            <w:tcW w:w="6762" w:type="dxa"/>
          </w:tcPr>
          <w:p w14:paraId="0C11CEB6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</w:tr>
      <w:tr w:rsidR="00724978" w:rsidRPr="00EB17B0" w14:paraId="136B77BA" w14:textId="77777777" w:rsidTr="007134D7">
        <w:tc>
          <w:tcPr>
            <w:tcW w:w="2310" w:type="dxa"/>
            <w:vAlign w:val="center"/>
          </w:tcPr>
          <w:p w14:paraId="37B2D746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期　　間</w:t>
            </w:r>
          </w:p>
        </w:tc>
        <w:tc>
          <w:tcPr>
            <w:tcW w:w="6762" w:type="dxa"/>
          </w:tcPr>
          <w:p w14:paraId="62F95CD6" w14:textId="77777777" w:rsidR="00724978" w:rsidRPr="00EB17B0" w:rsidRDefault="00724978" w:rsidP="007134D7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令和</w:t>
            </w:r>
            <w:r w:rsidRPr="00EB17B0">
              <w:rPr>
                <w:rFonts w:hint="eastAsia"/>
                <w:color w:val="000000" w:themeColor="text1"/>
              </w:rPr>
              <w:t xml:space="preserve">　</w:t>
            </w:r>
            <w:r w:rsidRPr="00EB17B0">
              <w:rPr>
                <w:color w:val="000000" w:themeColor="text1"/>
              </w:rPr>
              <w:t xml:space="preserve"> </w:t>
            </w:r>
            <w:r w:rsidRPr="00EB17B0">
              <w:rPr>
                <w:rFonts w:hint="eastAsia"/>
                <w:color w:val="000000" w:themeColor="text1"/>
              </w:rPr>
              <w:t xml:space="preserve">　　年　　　</w:t>
            </w:r>
            <w:r w:rsidRPr="00EB17B0">
              <w:rPr>
                <w:color w:val="000000" w:themeColor="text1"/>
              </w:rPr>
              <w:t xml:space="preserve"> </w:t>
            </w:r>
            <w:r w:rsidRPr="00EB17B0">
              <w:rPr>
                <w:rFonts w:hint="eastAsia"/>
                <w:color w:val="000000" w:themeColor="text1"/>
              </w:rPr>
              <w:t xml:space="preserve">　月　　　　日　―　　　　月　　　　日</w:t>
            </w:r>
          </w:p>
        </w:tc>
      </w:tr>
      <w:tr w:rsidR="00724978" w:rsidRPr="00EB17B0" w14:paraId="7BDCABA3" w14:textId="77777777" w:rsidTr="007134D7">
        <w:tc>
          <w:tcPr>
            <w:tcW w:w="2310" w:type="dxa"/>
            <w:vAlign w:val="center"/>
          </w:tcPr>
          <w:p w14:paraId="1CDCE953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受入機関指導責任者</w:t>
            </w:r>
          </w:p>
        </w:tc>
        <w:tc>
          <w:tcPr>
            <w:tcW w:w="6762" w:type="dxa"/>
          </w:tcPr>
          <w:p w14:paraId="61EFC4F4" w14:textId="77777777" w:rsidR="00724978" w:rsidRPr="00EB17B0" w:rsidRDefault="00724978" w:rsidP="007134D7">
            <w:pPr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部署名</w:t>
            </w:r>
          </w:p>
          <w:p w14:paraId="4663C07F" w14:textId="77777777" w:rsidR="00724978" w:rsidRPr="00EB17B0" w:rsidRDefault="00724978" w:rsidP="007134D7">
            <w:pPr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氏名</w:t>
            </w:r>
          </w:p>
        </w:tc>
      </w:tr>
      <w:tr w:rsidR="00724978" w:rsidRPr="00EB17B0" w14:paraId="20518897" w14:textId="77777777" w:rsidTr="007134D7">
        <w:tc>
          <w:tcPr>
            <w:tcW w:w="2310" w:type="dxa"/>
            <w:vAlign w:val="center"/>
          </w:tcPr>
          <w:p w14:paraId="5BB194CF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プログラムテーマ</w:t>
            </w:r>
          </w:p>
        </w:tc>
        <w:tc>
          <w:tcPr>
            <w:tcW w:w="6762" w:type="dxa"/>
          </w:tcPr>
          <w:p w14:paraId="46A6A822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  <w:p w14:paraId="028CFF84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  <w:p w14:paraId="7633124A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</w:tr>
      <w:tr w:rsidR="00724978" w:rsidRPr="00EB17B0" w14:paraId="00FD8534" w14:textId="77777777" w:rsidTr="007134D7">
        <w:tc>
          <w:tcPr>
            <w:tcW w:w="2310" w:type="dxa"/>
            <w:vAlign w:val="center"/>
          </w:tcPr>
          <w:p w14:paraId="72F1BC07" w14:textId="77777777" w:rsidR="00724978" w:rsidRPr="00EB17B0" w:rsidRDefault="00724978" w:rsidP="00865CE7">
            <w:pPr>
              <w:ind w:firstLineChars="200" w:firstLine="420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スケジュール</w:t>
            </w:r>
          </w:p>
        </w:tc>
        <w:tc>
          <w:tcPr>
            <w:tcW w:w="6762" w:type="dxa"/>
          </w:tcPr>
          <w:p w14:paraId="3EC75B12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プログラム内容（概要）</w:t>
            </w:r>
          </w:p>
        </w:tc>
      </w:tr>
      <w:tr w:rsidR="00724978" w:rsidRPr="00EB17B0" w14:paraId="498C696D" w14:textId="77777777" w:rsidTr="007134D7">
        <w:trPr>
          <w:trHeight w:val="5610"/>
        </w:trPr>
        <w:tc>
          <w:tcPr>
            <w:tcW w:w="2310" w:type="dxa"/>
          </w:tcPr>
          <w:p w14:paraId="18EBD031" w14:textId="77777777" w:rsidR="00724978" w:rsidRPr="00EB17B0" w:rsidRDefault="00724978" w:rsidP="00865CE7">
            <w:pPr>
              <w:ind w:firstLineChars="300" w:firstLine="630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月　　　日</w:t>
            </w:r>
          </w:p>
          <w:p w14:paraId="299EB967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493B5BFA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054466D2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2C292BC1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42805E0F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51A54236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4BE9E683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673D01B6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2A777FF4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45748F81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23B215DE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01FD9C80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  <w:p w14:paraId="79698C79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6762" w:type="dxa"/>
          </w:tcPr>
          <w:p w14:paraId="613F0414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</w:tr>
    </w:tbl>
    <w:p w14:paraId="2AB56599" w14:textId="77777777" w:rsidR="00724978" w:rsidRPr="00EB17B0" w:rsidRDefault="00724978" w:rsidP="00724978">
      <w:pPr>
        <w:widowControl/>
        <w:jc w:val="left"/>
        <w:rPr>
          <w:color w:val="000000" w:themeColor="text1"/>
        </w:rPr>
      </w:pPr>
    </w:p>
    <w:p w14:paraId="0C0760BF" w14:textId="77777777" w:rsidR="00724978" w:rsidRPr="00EB17B0" w:rsidRDefault="00724978" w:rsidP="006322B8">
      <w:pPr>
        <w:widowControl/>
        <w:jc w:val="distribute"/>
        <w:rPr>
          <w:rFonts w:eastAsia="SimSun"/>
          <w:color w:val="000000" w:themeColor="text1"/>
          <w:lang w:eastAsia="zh-CN"/>
        </w:rPr>
      </w:pPr>
      <w:r w:rsidRPr="00EB17B0">
        <w:rPr>
          <w:rFonts w:hint="eastAsia"/>
          <w:color w:val="000000" w:themeColor="text1"/>
          <w:lang w:eastAsia="zh-CN"/>
        </w:rPr>
        <w:t xml:space="preserve">　</w:t>
      </w:r>
    </w:p>
    <w:p w14:paraId="121741C7" w14:textId="77777777" w:rsidR="006322B8" w:rsidRDefault="006322B8" w:rsidP="006322B8">
      <w:pPr>
        <w:widowControl/>
        <w:jc w:val="right"/>
        <w:rPr>
          <w:rFonts w:eastAsia="DengXian"/>
          <w:color w:val="000000" w:themeColor="text1"/>
          <w:lang w:eastAsia="zh-CN"/>
        </w:rPr>
      </w:pPr>
      <w:r w:rsidRPr="00EB17B0">
        <w:rPr>
          <w:rFonts w:hint="eastAsia"/>
          <w:color w:val="000000" w:themeColor="text1"/>
          <w:lang w:eastAsia="zh-CN"/>
        </w:rPr>
        <w:lastRenderedPageBreak/>
        <w:t>書式</w:t>
      </w:r>
      <w:r w:rsidRPr="00EB17B0">
        <w:rPr>
          <w:color w:val="000000" w:themeColor="text1"/>
          <w:lang w:eastAsia="zh-CN"/>
        </w:rPr>
        <w:t>2</w:t>
      </w:r>
    </w:p>
    <w:p w14:paraId="21432039" w14:textId="77777777" w:rsidR="00724978" w:rsidRPr="00EB17B0" w:rsidRDefault="00724978" w:rsidP="00724978">
      <w:pPr>
        <w:widowControl/>
        <w:jc w:val="distribute"/>
        <w:rPr>
          <w:rFonts w:eastAsia="SimSun"/>
          <w:color w:val="000000" w:themeColor="text1"/>
          <w:lang w:eastAsia="zh-CN"/>
        </w:rPr>
      </w:pPr>
    </w:p>
    <w:p w14:paraId="2737F5A3" w14:textId="77777777" w:rsidR="00AB5BA7" w:rsidRDefault="00724978" w:rsidP="006322B8">
      <w:pPr>
        <w:widowControl/>
      </w:pPr>
      <w:r w:rsidRPr="00865CE7">
        <w:rPr>
          <w:rFonts w:hint="eastAsia"/>
        </w:rPr>
        <w:t>筑波大学大学院</w:t>
      </w:r>
      <w:r w:rsidR="00AB5BA7">
        <w:rPr>
          <w:rFonts w:hint="eastAsia"/>
        </w:rPr>
        <w:t>人間総合科学学術院</w:t>
      </w:r>
      <w:r w:rsidR="006322B8" w:rsidRPr="00865CE7">
        <w:rPr>
          <w:rFonts w:hint="eastAsia"/>
        </w:rPr>
        <w:t>人間総合科学研究群世界遺産学学位プログラム</w:t>
      </w:r>
    </w:p>
    <w:p w14:paraId="28D73A45" w14:textId="77777777" w:rsidR="00724978" w:rsidRPr="00EB17B0" w:rsidRDefault="00AB5BA7" w:rsidP="006322B8">
      <w:pPr>
        <w:widowControl/>
        <w:rPr>
          <w:color w:val="000000" w:themeColor="text1"/>
        </w:rPr>
      </w:pPr>
      <w:r>
        <w:rPr>
          <w:rFonts w:hint="eastAsia"/>
        </w:rPr>
        <w:t>（</w:t>
      </w:r>
      <w:r w:rsidR="006322B8" w:rsidRPr="00865CE7">
        <w:rPr>
          <w:rFonts w:hint="eastAsia"/>
        </w:rPr>
        <w:t>博士前期課程</w:t>
      </w:r>
      <w:r>
        <w:rPr>
          <w:rFonts w:hint="eastAsia"/>
        </w:rPr>
        <w:t>）</w:t>
      </w:r>
      <w:r w:rsidR="00724978" w:rsidRPr="00EB17B0">
        <w:rPr>
          <w:rFonts w:hint="eastAsia"/>
          <w:color w:val="000000" w:themeColor="text1"/>
        </w:rPr>
        <w:t xml:space="preserve">　　　　</w:t>
      </w:r>
    </w:p>
    <w:p w14:paraId="63E32A8D" w14:textId="77777777" w:rsidR="00724978" w:rsidRPr="00EB17B0" w:rsidRDefault="00724978" w:rsidP="00724978">
      <w:pPr>
        <w:jc w:val="right"/>
        <w:rPr>
          <w:rFonts w:ascii="ＭＳ ゴシック" w:eastAsia="ＭＳ ゴシック" w:hAnsi="ＭＳ ゴシック"/>
          <w:color w:val="000000" w:themeColor="text1"/>
        </w:rPr>
      </w:pPr>
    </w:p>
    <w:p w14:paraId="1CE459FD" w14:textId="77777777" w:rsidR="00724978" w:rsidRPr="00EB17B0" w:rsidRDefault="00724978" w:rsidP="00724978">
      <w:pPr>
        <w:pStyle w:val="a4"/>
        <w:jc w:val="center"/>
        <w:rPr>
          <w:rFonts w:eastAsia="ＭＳ ゴシック"/>
          <w:color w:val="000000" w:themeColor="text1"/>
        </w:rPr>
      </w:pPr>
      <w:r w:rsidRPr="00EB17B0">
        <w:rPr>
          <w:rFonts w:eastAsia="ＭＳ ゴシック" w:hint="eastAsia"/>
          <w:color w:val="000000" w:themeColor="text1"/>
        </w:rPr>
        <w:t>世界遺産</w:t>
      </w:r>
      <w:r w:rsidR="00AB5BA7">
        <w:rPr>
          <w:rFonts w:eastAsia="ＭＳ ゴシック" w:hint="eastAsia"/>
          <w:color w:val="000000" w:themeColor="text1"/>
        </w:rPr>
        <w:t>学</w:t>
      </w:r>
      <w:r w:rsidRPr="00EB17B0">
        <w:rPr>
          <w:rFonts w:eastAsia="ＭＳ ゴシック" w:hint="eastAsia"/>
          <w:color w:val="000000" w:themeColor="text1"/>
        </w:rPr>
        <w:t>インターンシップ評価書及び修了証明書</w:t>
      </w:r>
    </w:p>
    <w:p w14:paraId="7F5CEE90" w14:textId="77777777" w:rsidR="00724978" w:rsidRPr="00EB17B0" w:rsidRDefault="00724978" w:rsidP="00724978">
      <w:pPr>
        <w:pStyle w:val="a4"/>
        <w:jc w:val="center"/>
        <w:rPr>
          <w:rFonts w:eastAsia="ＭＳ ゴシック"/>
          <w:color w:val="000000" w:themeColor="text1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59"/>
        <w:gridCol w:w="3220"/>
        <w:gridCol w:w="3692"/>
      </w:tblGrid>
      <w:tr w:rsidR="00724978" w:rsidRPr="00EB17B0" w14:paraId="33C33510" w14:textId="77777777" w:rsidTr="007134D7">
        <w:tc>
          <w:tcPr>
            <w:tcW w:w="2259" w:type="dxa"/>
            <w:vAlign w:val="center"/>
          </w:tcPr>
          <w:p w14:paraId="2B38F83C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受入機関名</w:t>
            </w:r>
          </w:p>
        </w:tc>
        <w:tc>
          <w:tcPr>
            <w:tcW w:w="6912" w:type="dxa"/>
            <w:gridSpan w:val="2"/>
          </w:tcPr>
          <w:p w14:paraId="4397DB41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</w:tr>
      <w:tr w:rsidR="00724978" w:rsidRPr="00EB17B0" w14:paraId="73C4B367" w14:textId="77777777" w:rsidTr="007134D7">
        <w:tc>
          <w:tcPr>
            <w:tcW w:w="2259" w:type="dxa"/>
            <w:vAlign w:val="center"/>
          </w:tcPr>
          <w:p w14:paraId="62D78898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実習期間</w:t>
            </w:r>
          </w:p>
        </w:tc>
        <w:tc>
          <w:tcPr>
            <w:tcW w:w="6912" w:type="dxa"/>
            <w:gridSpan w:val="2"/>
          </w:tcPr>
          <w:p w14:paraId="01A00AA3" w14:textId="77777777" w:rsidR="00724978" w:rsidRPr="00EB17B0" w:rsidRDefault="00724978" w:rsidP="007134D7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令和</w:t>
            </w:r>
            <w:r w:rsidRPr="00EB17B0">
              <w:rPr>
                <w:rFonts w:hint="eastAsia"/>
                <w:color w:val="000000" w:themeColor="text1"/>
              </w:rPr>
              <w:t xml:space="preserve">　　　年　　　　月　　　　日　　―　　　月　　　日</w:t>
            </w:r>
          </w:p>
        </w:tc>
      </w:tr>
      <w:tr w:rsidR="00724978" w:rsidRPr="00EB17B0" w14:paraId="75ED13C6" w14:textId="77777777" w:rsidTr="007134D7">
        <w:tc>
          <w:tcPr>
            <w:tcW w:w="2259" w:type="dxa"/>
            <w:vAlign w:val="center"/>
          </w:tcPr>
          <w:p w14:paraId="5C236C5B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学生氏名</w:t>
            </w:r>
          </w:p>
        </w:tc>
        <w:tc>
          <w:tcPr>
            <w:tcW w:w="6912" w:type="dxa"/>
            <w:gridSpan w:val="2"/>
          </w:tcPr>
          <w:p w14:paraId="5600C0B0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</w:tr>
      <w:tr w:rsidR="00724978" w:rsidRPr="00EB17B0" w14:paraId="6C95B8D2" w14:textId="77777777" w:rsidTr="007134D7">
        <w:tc>
          <w:tcPr>
            <w:tcW w:w="2259" w:type="dxa"/>
            <w:vAlign w:val="center"/>
          </w:tcPr>
          <w:p w14:paraId="231C8C17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総合評価</w:t>
            </w:r>
          </w:p>
        </w:tc>
        <w:tc>
          <w:tcPr>
            <w:tcW w:w="3220" w:type="dxa"/>
          </w:tcPr>
          <w:p w14:paraId="19371D42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  <w:p w14:paraId="726A2AB7" w14:textId="77777777" w:rsidR="00724978" w:rsidRPr="00EB17B0" w:rsidRDefault="00724978" w:rsidP="007134D7">
            <w:pPr>
              <w:rPr>
                <w:color w:val="000000" w:themeColor="text1"/>
              </w:rPr>
            </w:pPr>
          </w:p>
        </w:tc>
        <w:tc>
          <w:tcPr>
            <w:tcW w:w="3692" w:type="dxa"/>
          </w:tcPr>
          <w:p w14:paraId="6DF5A218" w14:textId="77777777" w:rsidR="00724978" w:rsidRPr="00EB17B0" w:rsidRDefault="00724978" w:rsidP="007134D7">
            <w:pPr>
              <w:rPr>
                <w:color w:val="000000" w:themeColor="text1"/>
                <w:lang w:eastAsia="zh-CN"/>
              </w:rPr>
            </w:pPr>
            <w:r w:rsidRPr="00EB17B0">
              <w:rPr>
                <w:color w:val="000000" w:themeColor="text1"/>
                <w:lang w:eastAsia="zh-CN"/>
              </w:rPr>
              <w:t>A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 xml:space="preserve">　</w:t>
            </w:r>
            <w:r w:rsidRPr="00EB17B0">
              <w:rPr>
                <w:color w:val="000000" w:themeColor="text1"/>
                <w:lang w:eastAsia="zh-CN"/>
              </w:rPr>
              <w:t>100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～</w:t>
            </w:r>
            <w:r w:rsidRPr="00EB17B0">
              <w:rPr>
                <w:color w:val="000000" w:themeColor="text1"/>
                <w:lang w:eastAsia="zh-CN"/>
              </w:rPr>
              <w:t>80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点</w:t>
            </w:r>
          </w:p>
          <w:p w14:paraId="0358570D" w14:textId="77777777" w:rsidR="00724978" w:rsidRPr="00EB17B0" w:rsidRDefault="00724978" w:rsidP="007134D7">
            <w:pPr>
              <w:rPr>
                <w:color w:val="000000" w:themeColor="text1"/>
                <w:lang w:eastAsia="zh-CN"/>
              </w:rPr>
            </w:pPr>
            <w:r w:rsidRPr="00EB17B0">
              <w:rPr>
                <w:color w:val="000000" w:themeColor="text1"/>
                <w:lang w:eastAsia="zh-CN"/>
              </w:rPr>
              <w:t>B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 xml:space="preserve">　</w:t>
            </w:r>
            <w:r w:rsidRPr="00EB17B0">
              <w:rPr>
                <w:color w:val="000000" w:themeColor="text1"/>
                <w:lang w:eastAsia="zh-CN"/>
              </w:rPr>
              <w:t>79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～</w:t>
            </w:r>
            <w:r w:rsidRPr="00EB17B0">
              <w:rPr>
                <w:color w:val="000000" w:themeColor="text1"/>
                <w:lang w:eastAsia="zh-CN"/>
              </w:rPr>
              <w:t>70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点</w:t>
            </w:r>
          </w:p>
          <w:p w14:paraId="6F104996" w14:textId="77777777" w:rsidR="00724978" w:rsidRPr="00EB17B0" w:rsidRDefault="00724978" w:rsidP="007134D7">
            <w:pPr>
              <w:rPr>
                <w:color w:val="000000" w:themeColor="text1"/>
                <w:lang w:eastAsia="zh-CN"/>
              </w:rPr>
            </w:pPr>
            <w:r w:rsidRPr="00EB17B0">
              <w:rPr>
                <w:color w:val="000000" w:themeColor="text1"/>
                <w:lang w:eastAsia="zh-CN"/>
              </w:rPr>
              <w:t>C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 xml:space="preserve">　</w:t>
            </w:r>
            <w:r w:rsidRPr="00EB17B0">
              <w:rPr>
                <w:color w:val="000000" w:themeColor="text1"/>
                <w:lang w:eastAsia="zh-CN"/>
              </w:rPr>
              <w:t>69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～</w:t>
            </w:r>
            <w:r w:rsidRPr="00EB17B0">
              <w:rPr>
                <w:color w:val="000000" w:themeColor="text1"/>
                <w:lang w:eastAsia="zh-CN"/>
              </w:rPr>
              <w:t>60</w:t>
            </w:r>
            <w:r w:rsidRPr="00EB17B0">
              <w:rPr>
                <w:rFonts w:hint="eastAsia"/>
                <w:color w:val="000000" w:themeColor="text1"/>
                <w:lang w:eastAsia="zh-CN"/>
              </w:rPr>
              <w:t>点</w:t>
            </w:r>
          </w:p>
          <w:p w14:paraId="5EE404B7" w14:textId="77777777" w:rsidR="00724978" w:rsidRPr="00EB17B0" w:rsidRDefault="00724978" w:rsidP="007134D7">
            <w:pPr>
              <w:rPr>
                <w:color w:val="000000" w:themeColor="text1"/>
              </w:rPr>
            </w:pPr>
            <w:r w:rsidRPr="00EB17B0">
              <w:rPr>
                <w:color w:val="000000" w:themeColor="text1"/>
              </w:rPr>
              <w:t>D</w:t>
            </w:r>
            <w:r w:rsidRPr="00EB17B0">
              <w:rPr>
                <w:rFonts w:hint="eastAsia"/>
                <w:color w:val="000000" w:themeColor="text1"/>
              </w:rPr>
              <w:t xml:space="preserve">　</w:t>
            </w:r>
            <w:r w:rsidRPr="00EB17B0">
              <w:rPr>
                <w:color w:val="000000" w:themeColor="text1"/>
              </w:rPr>
              <w:t>59</w:t>
            </w:r>
            <w:r w:rsidRPr="00EB17B0">
              <w:rPr>
                <w:rFonts w:hint="eastAsia"/>
                <w:color w:val="000000" w:themeColor="text1"/>
              </w:rPr>
              <w:t>点以下</w:t>
            </w:r>
          </w:p>
        </w:tc>
      </w:tr>
      <w:tr w:rsidR="00724978" w:rsidRPr="00EB17B0" w14:paraId="21A01B98" w14:textId="77777777" w:rsidTr="007134D7">
        <w:trPr>
          <w:trHeight w:val="262"/>
        </w:trPr>
        <w:tc>
          <w:tcPr>
            <w:tcW w:w="9171" w:type="dxa"/>
            <w:gridSpan w:val="3"/>
          </w:tcPr>
          <w:p w14:paraId="46E0300C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所見</w:t>
            </w:r>
          </w:p>
        </w:tc>
      </w:tr>
      <w:tr w:rsidR="00724978" w:rsidRPr="00EB17B0" w14:paraId="7FC46A0A" w14:textId="77777777" w:rsidTr="007134D7">
        <w:trPr>
          <w:trHeight w:val="2882"/>
        </w:trPr>
        <w:tc>
          <w:tcPr>
            <w:tcW w:w="9171" w:type="dxa"/>
            <w:gridSpan w:val="3"/>
          </w:tcPr>
          <w:p w14:paraId="164F6AE4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</w:tc>
      </w:tr>
      <w:tr w:rsidR="00724978" w:rsidRPr="00EB17B0" w14:paraId="021185E8" w14:textId="77777777" w:rsidTr="007134D7">
        <w:trPr>
          <w:trHeight w:val="325"/>
        </w:trPr>
        <w:tc>
          <w:tcPr>
            <w:tcW w:w="9171" w:type="dxa"/>
            <w:gridSpan w:val="3"/>
          </w:tcPr>
          <w:p w14:paraId="2D251132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  <w:r w:rsidRPr="00EB17B0">
              <w:rPr>
                <w:rFonts w:hint="eastAsia"/>
                <w:color w:val="000000" w:themeColor="text1"/>
              </w:rPr>
              <w:t>インターンシップ制度の改善点・大学への要望など</w:t>
            </w:r>
          </w:p>
        </w:tc>
      </w:tr>
      <w:tr w:rsidR="00724978" w:rsidRPr="00EB17B0" w14:paraId="50D3AE59" w14:textId="77777777" w:rsidTr="007134D7">
        <w:trPr>
          <w:trHeight w:val="3647"/>
        </w:trPr>
        <w:tc>
          <w:tcPr>
            <w:tcW w:w="9171" w:type="dxa"/>
            <w:gridSpan w:val="3"/>
          </w:tcPr>
          <w:p w14:paraId="754AC77B" w14:textId="77777777" w:rsidR="00724978" w:rsidRPr="00EB17B0" w:rsidRDefault="00724978" w:rsidP="007134D7">
            <w:pPr>
              <w:jc w:val="center"/>
              <w:rPr>
                <w:color w:val="000000" w:themeColor="text1"/>
              </w:rPr>
            </w:pPr>
          </w:p>
        </w:tc>
      </w:tr>
    </w:tbl>
    <w:p w14:paraId="63D4760E" w14:textId="77777777" w:rsidR="00724978" w:rsidRPr="00EB17B0" w:rsidRDefault="00724978" w:rsidP="00724978">
      <w:pPr>
        <w:rPr>
          <w:color w:val="000000" w:themeColor="text1"/>
        </w:rPr>
      </w:pPr>
      <w:r w:rsidRPr="00EB17B0">
        <w:rPr>
          <w:rFonts w:hint="eastAsia"/>
          <w:color w:val="000000" w:themeColor="text1"/>
        </w:rPr>
        <w:t>上記のとおり世界遺</w:t>
      </w:r>
      <w:r w:rsidR="006322B8">
        <w:rPr>
          <w:rFonts w:hint="eastAsia"/>
          <w:color w:val="000000" w:themeColor="text1"/>
        </w:rPr>
        <w:t>産</w:t>
      </w:r>
      <w:r w:rsidR="005752DB">
        <w:rPr>
          <w:rFonts w:hint="eastAsia"/>
          <w:color w:val="000000" w:themeColor="text1"/>
        </w:rPr>
        <w:t>学</w:t>
      </w:r>
      <w:r w:rsidR="006322B8">
        <w:rPr>
          <w:rFonts w:hint="eastAsia"/>
          <w:color w:val="000000" w:themeColor="text1"/>
        </w:rPr>
        <w:t>インターンシップを修了したことを証明しま</w:t>
      </w:r>
      <w:r w:rsidRPr="00EB17B0">
        <w:rPr>
          <w:rFonts w:hint="eastAsia"/>
          <w:color w:val="000000" w:themeColor="text1"/>
        </w:rPr>
        <w:t>す。</w:t>
      </w:r>
    </w:p>
    <w:p w14:paraId="68C1DC3D" w14:textId="77777777" w:rsidR="00724978" w:rsidRPr="00EB17B0" w:rsidRDefault="00724978" w:rsidP="00724978">
      <w:pPr>
        <w:rPr>
          <w:color w:val="000000" w:themeColor="text1"/>
        </w:rPr>
      </w:pPr>
    </w:p>
    <w:p w14:paraId="702AF23D" w14:textId="77777777" w:rsidR="00724978" w:rsidRPr="00EB17B0" w:rsidRDefault="00724978" w:rsidP="00724978">
      <w:pPr>
        <w:rPr>
          <w:color w:val="000000" w:themeColor="text1"/>
        </w:rPr>
      </w:pPr>
      <w:r>
        <w:rPr>
          <w:rFonts w:hint="eastAsia"/>
          <w:color w:val="000000" w:themeColor="text1"/>
        </w:rPr>
        <w:t>令和</w:t>
      </w:r>
      <w:r w:rsidRPr="00EB17B0">
        <w:rPr>
          <w:rFonts w:hint="eastAsia"/>
          <w:color w:val="000000" w:themeColor="text1"/>
        </w:rPr>
        <w:t xml:space="preserve">　　　　年　　　　月　　　　日</w:t>
      </w:r>
    </w:p>
    <w:p w14:paraId="3A9C0572" w14:textId="77777777" w:rsidR="00724978" w:rsidRPr="00EB17B0" w:rsidRDefault="00724978" w:rsidP="00724978">
      <w:pPr>
        <w:ind w:firstLineChars="2000" w:firstLine="4200"/>
        <w:rPr>
          <w:color w:val="000000" w:themeColor="text1"/>
        </w:rPr>
      </w:pPr>
      <w:r w:rsidRPr="00EB17B0">
        <w:rPr>
          <w:rFonts w:hint="eastAsia"/>
          <w:color w:val="000000" w:themeColor="text1"/>
        </w:rPr>
        <w:t>プログラム指導担当者</w:t>
      </w:r>
    </w:p>
    <w:p w14:paraId="0E89C6DA" w14:textId="77777777" w:rsidR="00724978" w:rsidRPr="00EB17B0" w:rsidRDefault="00724978" w:rsidP="00724978">
      <w:pPr>
        <w:ind w:right="210"/>
        <w:jc w:val="right"/>
        <w:rPr>
          <w:color w:val="000000" w:themeColor="text1"/>
          <w:u w:val="single"/>
        </w:rPr>
      </w:pPr>
    </w:p>
    <w:p w14:paraId="426273E4" w14:textId="24DCEED3" w:rsidR="00D90CDE" w:rsidRPr="00A85948" w:rsidRDefault="00724978" w:rsidP="008C081B">
      <w:pPr>
        <w:widowControl/>
        <w:snapToGrid w:val="0"/>
        <w:ind w:firstLineChars="2300" w:firstLine="4830"/>
        <w:jc w:val="left"/>
        <w:rPr>
          <w:rFonts w:eastAsia="DengXian"/>
          <w:sz w:val="18"/>
          <w:szCs w:val="18"/>
        </w:rPr>
      </w:pPr>
      <w:r w:rsidRPr="00EB17B0">
        <w:rPr>
          <w:rFonts w:hint="eastAsia"/>
          <w:color w:val="000000" w:themeColor="text1"/>
          <w:u w:val="single"/>
        </w:rPr>
        <w:t>氏名　　　　　　　　　　　　　　㊞</w:t>
      </w:r>
    </w:p>
    <w:p w14:paraId="54E223A3" w14:textId="77777777" w:rsidR="0078104F" w:rsidRPr="00865CE7" w:rsidRDefault="0078104F">
      <w:pPr>
        <w:ind w:firstLineChars="300" w:firstLine="540"/>
        <w:rPr>
          <w:rFonts w:eastAsia="DengXian"/>
          <w:sz w:val="18"/>
          <w:szCs w:val="18"/>
        </w:rPr>
      </w:pPr>
    </w:p>
    <w:sectPr w:rsidR="0078104F" w:rsidRPr="00865CE7" w:rsidSect="00251FD2">
      <w:footerReference w:type="even" r:id="rId11"/>
      <w:footerReference w:type="default" r:id="rId12"/>
      <w:pgSz w:w="11906" w:h="16838"/>
      <w:pgMar w:top="851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7CD0D" w14:textId="77777777" w:rsidR="00CC3578" w:rsidRDefault="00CC3578" w:rsidP="0088694E">
      <w:r>
        <w:separator/>
      </w:r>
    </w:p>
  </w:endnote>
  <w:endnote w:type="continuationSeparator" w:id="0">
    <w:p w14:paraId="6D8D1BA7" w14:textId="77777777" w:rsidR="00CC3578" w:rsidRDefault="00CC3578" w:rsidP="0088694E">
      <w:r>
        <w:continuationSeparator/>
      </w:r>
    </w:p>
  </w:endnote>
  <w:endnote w:type="continuationNotice" w:id="1">
    <w:p w14:paraId="72C6BBE4" w14:textId="77777777" w:rsidR="00CC3578" w:rsidRDefault="00CC35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Times New Roman (本文のフォント - コンプレ">
    <w:altName w:val="ＭＳ 明朝"/>
    <w:panose1 w:val="020B0604020202020204"/>
    <w:charset w:val="80"/>
    <w:family w:val="roman"/>
    <w:notTrueType/>
    <w:pitch w:val="default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a"/>
      </w:rPr>
      <w:id w:val="-1525631603"/>
      <w:docPartObj>
        <w:docPartGallery w:val="Page Numbers (Bottom of Page)"/>
        <w:docPartUnique/>
      </w:docPartObj>
    </w:sdtPr>
    <w:sdtContent>
      <w:p w14:paraId="6E628311" w14:textId="77777777" w:rsidR="00521C1E" w:rsidRDefault="00521C1E" w:rsidP="00D7790A">
        <w:pPr>
          <w:pStyle w:val="a4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4B1657" w14:textId="77777777" w:rsidR="00521C1E" w:rsidRDefault="00521C1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a"/>
      </w:rPr>
      <w:id w:val="1265191450"/>
      <w:docPartObj>
        <w:docPartGallery w:val="Page Numbers (Bottom of Page)"/>
        <w:docPartUnique/>
      </w:docPartObj>
    </w:sdtPr>
    <w:sdtContent>
      <w:p w14:paraId="5477D7EE" w14:textId="404DCA6C" w:rsidR="00521C1E" w:rsidRDefault="00521C1E" w:rsidP="00D7790A">
        <w:pPr>
          <w:pStyle w:val="a4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BC17E6">
          <w:rPr>
            <w:rStyle w:val="aa"/>
            <w:noProof/>
          </w:rPr>
          <w:t>16</w:t>
        </w:r>
        <w:r>
          <w:rPr>
            <w:rStyle w:val="aa"/>
          </w:rPr>
          <w:fldChar w:fldCharType="end"/>
        </w:r>
      </w:p>
    </w:sdtContent>
  </w:sdt>
  <w:p w14:paraId="14A39B1B" w14:textId="77777777" w:rsidR="00521C1E" w:rsidRDefault="00521C1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DE621" w14:textId="77777777" w:rsidR="00CC3578" w:rsidRDefault="00CC3578" w:rsidP="0088694E">
      <w:r>
        <w:separator/>
      </w:r>
    </w:p>
  </w:footnote>
  <w:footnote w:type="continuationSeparator" w:id="0">
    <w:p w14:paraId="5BF46B5B" w14:textId="77777777" w:rsidR="00CC3578" w:rsidRDefault="00CC3578" w:rsidP="0088694E">
      <w:r>
        <w:continuationSeparator/>
      </w:r>
    </w:p>
  </w:footnote>
  <w:footnote w:type="continuationNotice" w:id="1">
    <w:p w14:paraId="60FD0B9B" w14:textId="77777777" w:rsidR="00CC3578" w:rsidRDefault="00CC357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7BF2"/>
    <w:multiLevelType w:val="hybridMultilevel"/>
    <w:tmpl w:val="7340F6F6"/>
    <w:lvl w:ilvl="0" w:tplc="0409000F">
      <w:start w:val="1"/>
      <w:numFmt w:val="decimal"/>
      <w:lvlText w:val="%1."/>
      <w:lvlJc w:val="left"/>
      <w:pPr>
        <w:ind w:left="2310" w:hanging="420"/>
      </w:pPr>
    </w:lvl>
    <w:lvl w:ilvl="1" w:tplc="04090017" w:tentative="1">
      <w:start w:val="1"/>
      <w:numFmt w:val="aiueoFullWidth"/>
      <w:lvlText w:val="(%2)"/>
      <w:lvlJc w:val="left"/>
      <w:pPr>
        <w:ind w:left="2730" w:hanging="420"/>
      </w:pPr>
    </w:lvl>
    <w:lvl w:ilvl="2" w:tplc="04090011" w:tentative="1">
      <w:start w:val="1"/>
      <w:numFmt w:val="decimalEnclosedCircle"/>
      <w:lvlText w:val="%3"/>
      <w:lvlJc w:val="left"/>
      <w:pPr>
        <w:ind w:left="3150" w:hanging="420"/>
      </w:pPr>
    </w:lvl>
    <w:lvl w:ilvl="3" w:tplc="0409000F" w:tentative="1">
      <w:start w:val="1"/>
      <w:numFmt w:val="decimal"/>
      <w:lvlText w:val="%4."/>
      <w:lvlJc w:val="left"/>
      <w:pPr>
        <w:ind w:left="3570" w:hanging="420"/>
      </w:pPr>
    </w:lvl>
    <w:lvl w:ilvl="4" w:tplc="04090017" w:tentative="1">
      <w:start w:val="1"/>
      <w:numFmt w:val="aiueoFullWidth"/>
      <w:lvlText w:val="(%5)"/>
      <w:lvlJc w:val="left"/>
      <w:pPr>
        <w:ind w:left="3990" w:hanging="420"/>
      </w:pPr>
    </w:lvl>
    <w:lvl w:ilvl="5" w:tplc="04090011" w:tentative="1">
      <w:start w:val="1"/>
      <w:numFmt w:val="decimalEnclosedCircle"/>
      <w:lvlText w:val="%6"/>
      <w:lvlJc w:val="left"/>
      <w:pPr>
        <w:ind w:left="4410" w:hanging="420"/>
      </w:pPr>
    </w:lvl>
    <w:lvl w:ilvl="6" w:tplc="0409000F" w:tentative="1">
      <w:start w:val="1"/>
      <w:numFmt w:val="decimal"/>
      <w:lvlText w:val="%7."/>
      <w:lvlJc w:val="left"/>
      <w:pPr>
        <w:ind w:left="4830" w:hanging="420"/>
      </w:pPr>
    </w:lvl>
    <w:lvl w:ilvl="7" w:tplc="04090017" w:tentative="1">
      <w:start w:val="1"/>
      <w:numFmt w:val="aiueoFullWidth"/>
      <w:lvlText w:val="(%8)"/>
      <w:lvlJc w:val="left"/>
      <w:pPr>
        <w:ind w:left="5250" w:hanging="420"/>
      </w:pPr>
    </w:lvl>
    <w:lvl w:ilvl="8" w:tplc="04090011" w:tentative="1">
      <w:start w:val="1"/>
      <w:numFmt w:val="decimalEnclosedCircle"/>
      <w:lvlText w:val="%9"/>
      <w:lvlJc w:val="left"/>
      <w:pPr>
        <w:ind w:left="5670" w:hanging="420"/>
      </w:pPr>
    </w:lvl>
  </w:abstractNum>
  <w:abstractNum w:abstractNumId="1" w15:restartNumberingAfterBreak="0">
    <w:nsid w:val="056D4E70"/>
    <w:multiLevelType w:val="hybridMultilevel"/>
    <w:tmpl w:val="E98C4322"/>
    <w:lvl w:ilvl="0" w:tplc="8460B8F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A6221"/>
    <w:multiLevelType w:val="hybridMultilevel"/>
    <w:tmpl w:val="FC78434E"/>
    <w:lvl w:ilvl="0" w:tplc="7BE8FF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D03AF7"/>
    <w:multiLevelType w:val="hybridMultilevel"/>
    <w:tmpl w:val="6638139E"/>
    <w:lvl w:ilvl="0" w:tplc="10887964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7B5727"/>
    <w:multiLevelType w:val="hybridMultilevel"/>
    <w:tmpl w:val="028C2F02"/>
    <w:lvl w:ilvl="0" w:tplc="7BE8FF88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335220"/>
    <w:multiLevelType w:val="hybridMultilevel"/>
    <w:tmpl w:val="FBBC2662"/>
    <w:lvl w:ilvl="0" w:tplc="FFFFFFFF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005E7EB6">
      <w:start w:val="1"/>
      <w:numFmt w:val="decimal"/>
      <w:lvlText w:val="(%3)"/>
      <w:lvlJc w:val="left"/>
      <w:pPr>
        <w:ind w:left="420" w:hanging="420"/>
      </w:pPr>
      <w:rPr>
        <w:rFonts w:hint="default"/>
        <w:color w:val="auto"/>
      </w:r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2F91B69"/>
    <w:multiLevelType w:val="hybridMultilevel"/>
    <w:tmpl w:val="6F50E5A4"/>
    <w:lvl w:ilvl="0" w:tplc="10887964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FE776A"/>
    <w:multiLevelType w:val="multilevel"/>
    <w:tmpl w:val="34BEA5C2"/>
    <w:styleLink w:val="1"/>
    <w:lvl w:ilvl="0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1A45823"/>
    <w:multiLevelType w:val="hybridMultilevel"/>
    <w:tmpl w:val="C0D2E0B4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3D31D60"/>
    <w:multiLevelType w:val="hybridMultilevel"/>
    <w:tmpl w:val="DFCAD532"/>
    <w:lvl w:ilvl="0" w:tplc="8460B8F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48820D1"/>
    <w:multiLevelType w:val="hybridMultilevel"/>
    <w:tmpl w:val="FAAAF9A8"/>
    <w:lvl w:ilvl="0" w:tplc="A44227AC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CE353D"/>
    <w:multiLevelType w:val="hybridMultilevel"/>
    <w:tmpl w:val="6172D57C"/>
    <w:lvl w:ilvl="0" w:tplc="8460B8F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D985C45"/>
    <w:multiLevelType w:val="hybridMultilevel"/>
    <w:tmpl w:val="AE8E048C"/>
    <w:lvl w:ilvl="0" w:tplc="0409000F">
      <w:start w:val="1"/>
      <w:numFmt w:val="decimal"/>
      <w:lvlText w:val="%1."/>
      <w:lvlJc w:val="left"/>
      <w:pPr>
        <w:ind w:left="2310" w:hanging="420"/>
      </w:pPr>
    </w:lvl>
    <w:lvl w:ilvl="1" w:tplc="E1762146">
      <w:start w:val="6"/>
      <w:numFmt w:val="bullet"/>
      <w:lvlText w:val="・"/>
      <w:lvlJc w:val="left"/>
      <w:pPr>
        <w:ind w:left="2670" w:hanging="360"/>
      </w:pPr>
      <w:rPr>
        <w:rFonts w:ascii="游明朝" w:eastAsia="游明朝" w:hAnsi="游明朝" w:cs="Times New Roman" w:hint="eastAsia"/>
      </w:rPr>
    </w:lvl>
    <w:lvl w:ilvl="2" w:tplc="A44227AC">
      <w:start w:val="1"/>
      <w:numFmt w:val="decimal"/>
      <w:lvlText w:val="(%3)"/>
      <w:lvlJc w:val="left"/>
      <w:pPr>
        <w:ind w:left="3210" w:hanging="480"/>
      </w:pPr>
      <w:rPr>
        <w:rFonts w:hint="eastAsia"/>
      </w:rPr>
    </w:lvl>
    <w:lvl w:ilvl="3" w:tplc="D5E2F870">
      <w:start w:val="1"/>
      <w:numFmt w:val="decimalEnclosedCircle"/>
      <w:lvlText w:val="%4"/>
      <w:lvlJc w:val="left"/>
      <w:pPr>
        <w:ind w:left="3510" w:hanging="360"/>
      </w:pPr>
      <w:rPr>
        <w:rFonts w:hint="default"/>
      </w:rPr>
    </w:lvl>
    <w:lvl w:ilvl="4" w:tplc="04090017" w:tentative="1">
      <w:start w:val="1"/>
      <w:numFmt w:val="aiueoFullWidth"/>
      <w:lvlText w:val="(%5)"/>
      <w:lvlJc w:val="left"/>
      <w:pPr>
        <w:ind w:left="3990" w:hanging="420"/>
      </w:pPr>
    </w:lvl>
    <w:lvl w:ilvl="5" w:tplc="04090011" w:tentative="1">
      <w:start w:val="1"/>
      <w:numFmt w:val="decimalEnclosedCircle"/>
      <w:lvlText w:val="%6"/>
      <w:lvlJc w:val="left"/>
      <w:pPr>
        <w:ind w:left="4410" w:hanging="420"/>
      </w:pPr>
    </w:lvl>
    <w:lvl w:ilvl="6" w:tplc="0409000F" w:tentative="1">
      <w:start w:val="1"/>
      <w:numFmt w:val="decimal"/>
      <w:lvlText w:val="%7."/>
      <w:lvlJc w:val="left"/>
      <w:pPr>
        <w:ind w:left="4830" w:hanging="420"/>
      </w:pPr>
    </w:lvl>
    <w:lvl w:ilvl="7" w:tplc="04090017" w:tentative="1">
      <w:start w:val="1"/>
      <w:numFmt w:val="aiueoFullWidth"/>
      <w:lvlText w:val="(%8)"/>
      <w:lvlJc w:val="left"/>
      <w:pPr>
        <w:ind w:left="5250" w:hanging="420"/>
      </w:pPr>
    </w:lvl>
    <w:lvl w:ilvl="8" w:tplc="04090011" w:tentative="1">
      <w:start w:val="1"/>
      <w:numFmt w:val="decimalEnclosedCircle"/>
      <w:lvlText w:val="%9"/>
      <w:lvlJc w:val="left"/>
      <w:pPr>
        <w:ind w:left="5670" w:hanging="420"/>
      </w:pPr>
    </w:lvl>
  </w:abstractNum>
  <w:abstractNum w:abstractNumId="13" w15:restartNumberingAfterBreak="0">
    <w:nsid w:val="3CC0559C"/>
    <w:multiLevelType w:val="hybridMultilevel"/>
    <w:tmpl w:val="27B47050"/>
    <w:lvl w:ilvl="0" w:tplc="FFFFFFFF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6880C7C"/>
    <w:multiLevelType w:val="hybridMultilevel"/>
    <w:tmpl w:val="58203586"/>
    <w:lvl w:ilvl="0" w:tplc="FFFFFFFF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C8F5D2F"/>
    <w:multiLevelType w:val="hybridMultilevel"/>
    <w:tmpl w:val="34BEA5C2"/>
    <w:lvl w:ilvl="0" w:tplc="FFFFFFFF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69B4025"/>
    <w:multiLevelType w:val="hybridMultilevel"/>
    <w:tmpl w:val="028C2F02"/>
    <w:lvl w:ilvl="0" w:tplc="FFFFFFFF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CBC6463"/>
    <w:multiLevelType w:val="hybridMultilevel"/>
    <w:tmpl w:val="F7E6E502"/>
    <w:lvl w:ilvl="0" w:tplc="7BE8FF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D0C6EEC"/>
    <w:multiLevelType w:val="hybridMultilevel"/>
    <w:tmpl w:val="28A0DA78"/>
    <w:lvl w:ilvl="0" w:tplc="8460B8FE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EC91DC1"/>
    <w:multiLevelType w:val="hybridMultilevel"/>
    <w:tmpl w:val="3A8A52C2"/>
    <w:lvl w:ilvl="0" w:tplc="0409000F">
      <w:start w:val="1"/>
      <w:numFmt w:val="decimal"/>
      <w:lvlText w:val="%1."/>
      <w:lvlJc w:val="left"/>
      <w:pPr>
        <w:ind w:left="2130" w:hanging="420"/>
      </w:pPr>
    </w:lvl>
    <w:lvl w:ilvl="1" w:tplc="04090017" w:tentative="1">
      <w:start w:val="1"/>
      <w:numFmt w:val="aiueoFullWidth"/>
      <w:lvlText w:val="(%2)"/>
      <w:lvlJc w:val="left"/>
      <w:pPr>
        <w:ind w:left="2550" w:hanging="420"/>
      </w:pPr>
    </w:lvl>
    <w:lvl w:ilvl="2" w:tplc="04090011" w:tentative="1">
      <w:start w:val="1"/>
      <w:numFmt w:val="decimalEnclosedCircle"/>
      <w:lvlText w:val="%3"/>
      <w:lvlJc w:val="left"/>
      <w:pPr>
        <w:ind w:left="2970" w:hanging="420"/>
      </w:pPr>
    </w:lvl>
    <w:lvl w:ilvl="3" w:tplc="0409000F" w:tentative="1">
      <w:start w:val="1"/>
      <w:numFmt w:val="decimal"/>
      <w:lvlText w:val="%4."/>
      <w:lvlJc w:val="left"/>
      <w:pPr>
        <w:ind w:left="3390" w:hanging="420"/>
      </w:pPr>
    </w:lvl>
    <w:lvl w:ilvl="4" w:tplc="04090017" w:tentative="1">
      <w:start w:val="1"/>
      <w:numFmt w:val="aiueoFullWidth"/>
      <w:lvlText w:val="(%5)"/>
      <w:lvlJc w:val="left"/>
      <w:pPr>
        <w:ind w:left="3810" w:hanging="420"/>
      </w:pPr>
    </w:lvl>
    <w:lvl w:ilvl="5" w:tplc="04090011" w:tentative="1">
      <w:start w:val="1"/>
      <w:numFmt w:val="decimalEnclosedCircle"/>
      <w:lvlText w:val="%6"/>
      <w:lvlJc w:val="left"/>
      <w:pPr>
        <w:ind w:left="4230" w:hanging="420"/>
      </w:pPr>
    </w:lvl>
    <w:lvl w:ilvl="6" w:tplc="0409000F" w:tentative="1">
      <w:start w:val="1"/>
      <w:numFmt w:val="decimal"/>
      <w:lvlText w:val="%7."/>
      <w:lvlJc w:val="left"/>
      <w:pPr>
        <w:ind w:left="4650" w:hanging="420"/>
      </w:pPr>
    </w:lvl>
    <w:lvl w:ilvl="7" w:tplc="04090017" w:tentative="1">
      <w:start w:val="1"/>
      <w:numFmt w:val="aiueoFullWidth"/>
      <w:lvlText w:val="(%8)"/>
      <w:lvlJc w:val="left"/>
      <w:pPr>
        <w:ind w:left="5070" w:hanging="420"/>
      </w:pPr>
    </w:lvl>
    <w:lvl w:ilvl="8" w:tplc="04090011" w:tentative="1">
      <w:start w:val="1"/>
      <w:numFmt w:val="decimalEnclosedCircle"/>
      <w:lvlText w:val="%9"/>
      <w:lvlJc w:val="left"/>
      <w:pPr>
        <w:ind w:left="5490" w:hanging="420"/>
      </w:pPr>
    </w:lvl>
  </w:abstractNum>
  <w:abstractNum w:abstractNumId="20" w15:restartNumberingAfterBreak="0">
    <w:nsid w:val="611249DF"/>
    <w:multiLevelType w:val="hybridMultilevel"/>
    <w:tmpl w:val="78BA02DC"/>
    <w:lvl w:ilvl="0" w:tplc="7BE8FF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64AE4630"/>
    <w:multiLevelType w:val="hybridMultilevel"/>
    <w:tmpl w:val="B156C9E0"/>
    <w:lvl w:ilvl="0" w:tplc="10887964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24B0155"/>
    <w:multiLevelType w:val="hybridMultilevel"/>
    <w:tmpl w:val="92A2BB70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3" w15:restartNumberingAfterBreak="0">
    <w:nsid w:val="7CAF2A9E"/>
    <w:multiLevelType w:val="hybridMultilevel"/>
    <w:tmpl w:val="762E6788"/>
    <w:lvl w:ilvl="0" w:tplc="7F2A0260">
      <w:start w:val="1"/>
      <w:numFmt w:val="bullet"/>
      <w:lvlText w:val="※"/>
      <w:lvlJc w:val="left"/>
      <w:pPr>
        <w:ind w:left="360" w:hanging="360"/>
      </w:pPr>
      <w:rPr>
        <w:rFonts w:ascii="游明朝" w:eastAsia="游明朝" w:hAnsi="游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21198397">
    <w:abstractNumId w:val="4"/>
  </w:num>
  <w:num w:numId="2" w16cid:durableId="1250233379">
    <w:abstractNumId w:val="23"/>
  </w:num>
  <w:num w:numId="3" w16cid:durableId="1764448480">
    <w:abstractNumId w:val="12"/>
  </w:num>
  <w:num w:numId="4" w16cid:durableId="1245800227">
    <w:abstractNumId w:val="0"/>
  </w:num>
  <w:num w:numId="5" w16cid:durableId="279259685">
    <w:abstractNumId w:val="22"/>
  </w:num>
  <w:num w:numId="6" w16cid:durableId="332416617">
    <w:abstractNumId w:val="19"/>
  </w:num>
  <w:num w:numId="7" w16cid:durableId="264771612">
    <w:abstractNumId w:val="9"/>
  </w:num>
  <w:num w:numId="8" w16cid:durableId="1696998127">
    <w:abstractNumId w:val="1"/>
  </w:num>
  <w:num w:numId="9" w16cid:durableId="734670948">
    <w:abstractNumId w:val="11"/>
  </w:num>
  <w:num w:numId="10" w16cid:durableId="1762993064">
    <w:abstractNumId w:val="3"/>
  </w:num>
  <w:num w:numId="11" w16cid:durableId="1049649615">
    <w:abstractNumId w:val="6"/>
  </w:num>
  <w:num w:numId="12" w16cid:durableId="1637176291">
    <w:abstractNumId w:val="21"/>
  </w:num>
  <w:num w:numId="13" w16cid:durableId="2066025890">
    <w:abstractNumId w:val="18"/>
  </w:num>
  <w:num w:numId="14" w16cid:durableId="479688002">
    <w:abstractNumId w:val="8"/>
  </w:num>
  <w:num w:numId="15" w16cid:durableId="1900283905">
    <w:abstractNumId w:val="20"/>
  </w:num>
  <w:num w:numId="16" w16cid:durableId="1232041743">
    <w:abstractNumId w:val="5"/>
  </w:num>
  <w:num w:numId="17" w16cid:durableId="428817329">
    <w:abstractNumId w:val="2"/>
  </w:num>
  <w:num w:numId="18" w16cid:durableId="288511588">
    <w:abstractNumId w:val="10"/>
  </w:num>
  <w:num w:numId="19" w16cid:durableId="1408502395">
    <w:abstractNumId w:val="15"/>
  </w:num>
  <w:num w:numId="20" w16cid:durableId="533232995">
    <w:abstractNumId w:val="7"/>
  </w:num>
  <w:num w:numId="21" w16cid:durableId="632180184">
    <w:abstractNumId w:val="16"/>
  </w:num>
  <w:num w:numId="22" w16cid:durableId="1042753504">
    <w:abstractNumId w:val="13"/>
  </w:num>
  <w:num w:numId="23" w16cid:durableId="2084179568">
    <w:abstractNumId w:val="14"/>
  </w:num>
  <w:num w:numId="24" w16cid:durableId="15738542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zI2tTQ1NjOwNDVX0lEKTi0uzszPAykwqgUAEehOASwAAAA="/>
  </w:docVars>
  <w:rsids>
    <w:rsidRoot w:val="003A78A7"/>
    <w:rsid w:val="00002510"/>
    <w:rsid w:val="0000349F"/>
    <w:rsid w:val="00003CFA"/>
    <w:rsid w:val="00005D8E"/>
    <w:rsid w:val="000070B5"/>
    <w:rsid w:val="00013B11"/>
    <w:rsid w:val="000150D0"/>
    <w:rsid w:val="00020DBD"/>
    <w:rsid w:val="00032F71"/>
    <w:rsid w:val="00045B38"/>
    <w:rsid w:val="0004643F"/>
    <w:rsid w:val="00057B70"/>
    <w:rsid w:val="00060D7C"/>
    <w:rsid w:val="000667E0"/>
    <w:rsid w:val="000712B2"/>
    <w:rsid w:val="000742DD"/>
    <w:rsid w:val="00074E32"/>
    <w:rsid w:val="00082EC6"/>
    <w:rsid w:val="0008515F"/>
    <w:rsid w:val="0008527C"/>
    <w:rsid w:val="000860F8"/>
    <w:rsid w:val="00090321"/>
    <w:rsid w:val="00092547"/>
    <w:rsid w:val="00093356"/>
    <w:rsid w:val="0009383F"/>
    <w:rsid w:val="00093EBE"/>
    <w:rsid w:val="000A0EC4"/>
    <w:rsid w:val="000B4DF2"/>
    <w:rsid w:val="000C10AA"/>
    <w:rsid w:val="000C2308"/>
    <w:rsid w:val="000C3AA0"/>
    <w:rsid w:val="000C4A38"/>
    <w:rsid w:val="000C6527"/>
    <w:rsid w:val="000D2C26"/>
    <w:rsid w:val="000D45DE"/>
    <w:rsid w:val="000D51AF"/>
    <w:rsid w:val="000D54B3"/>
    <w:rsid w:val="000E0F83"/>
    <w:rsid w:val="000E3532"/>
    <w:rsid w:val="000F208A"/>
    <w:rsid w:val="000F6D1A"/>
    <w:rsid w:val="00120FC1"/>
    <w:rsid w:val="00122F84"/>
    <w:rsid w:val="001315A9"/>
    <w:rsid w:val="00132AC6"/>
    <w:rsid w:val="00135066"/>
    <w:rsid w:val="001368D2"/>
    <w:rsid w:val="00140E55"/>
    <w:rsid w:val="001474EC"/>
    <w:rsid w:val="0015093E"/>
    <w:rsid w:val="00153F44"/>
    <w:rsid w:val="00154BD2"/>
    <w:rsid w:val="00161BC3"/>
    <w:rsid w:val="00161E0C"/>
    <w:rsid w:val="00161F59"/>
    <w:rsid w:val="001702B3"/>
    <w:rsid w:val="00173977"/>
    <w:rsid w:val="00174FDD"/>
    <w:rsid w:val="00175B90"/>
    <w:rsid w:val="00176C2A"/>
    <w:rsid w:val="00180472"/>
    <w:rsid w:val="001846B9"/>
    <w:rsid w:val="00196C04"/>
    <w:rsid w:val="001A5504"/>
    <w:rsid w:val="001A557E"/>
    <w:rsid w:val="001B5E2E"/>
    <w:rsid w:val="001C30CA"/>
    <w:rsid w:val="001D073C"/>
    <w:rsid w:val="001D1243"/>
    <w:rsid w:val="001F1F49"/>
    <w:rsid w:val="001F2C4D"/>
    <w:rsid w:val="002127D4"/>
    <w:rsid w:val="00217642"/>
    <w:rsid w:val="00220898"/>
    <w:rsid w:val="00230B2B"/>
    <w:rsid w:val="00231A3F"/>
    <w:rsid w:val="00235C32"/>
    <w:rsid w:val="002410CB"/>
    <w:rsid w:val="0024119B"/>
    <w:rsid w:val="00242A6D"/>
    <w:rsid w:val="00243B73"/>
    <w:rsid w:val="00250D64"/>
    <w:rsid w:val="00251FD2"/>
    <w:rsid w:val="0025465A"/>
    <w:rsid w:val="002552D8"/>
    <w:rsid w:val="00256B9E"/>
    <w:rsid w:val="00257A44"/>
    <w:rsid w:val="002616F6"/>
    <w:rsid w:val="002627BB"/>
    <w:rsid w:val="0026611C"/>
    <w:rsid w:val="00266955"/>
    <w:rsid w:val="002703C8"/>
    <w:rsid w:val="002709A0"/>
    <w:rsid w:val="00271FD4"/>
    <w:rsid w:val="00276044"/>
    <w:rsid w:val="002805DC"/>
    <w:rsid w:val="00282E3C"/>
    <w:rsid w:val="00284123"/>
    <w:rsid w:val="002865A6"/>
    <w:rsid w:val="0029276D"/>
    <w:rsid w:val="002A0CED"/>
    <w:rsid w:val="002A414A"/>
    <w:rsid w:val="002A5FC3"/>
    <w:rsid w:val="002B132B"/>
    <w:rsid w:val="002C650A"/>
    <w:rsid w:val="002D1252"/>
    <w:rsid w:val="002D1486"/>
    <w:rsid w:val="002D354B"/>
    <w:rsid w:val="002E1AD2"/>
    <w:rsid w:val="002E1AD5"/>
    <w:rsid w:val="002E1C59"/>
    <w:rsid w:val="002E7295"/>
    <w:rsid w:val="0031050A"/>
    <w:rsid w:val="00310668"/>
    <w:rsid w:val="00314FB5"/>
    <w:rsid w:val="00316F7C"/>
    <w:rsid w:val="00322B0C"/>
    <w:rsid w:val="003279E9"/>
    <w:rsid w:val="0033093B"/>
    <w:rsid w:val="00334E42"/>
    <w:rsid w:val="00344E8C"/>
    <w:rsid w:val="00351601"/>
    <w:rsid w:val="003521FD"/>
    <w:rsid w:val="00355C7C"/>
    <w:rsid w:val="00356303"/>
    <w:rsid w:val="00361A33"/>
    <w:rsid w:val="003632FF"/>
    <w:rsid w:val="0036560F"/>
    <w:rsid w:val="0036565A"/>
    <w:rsid w:val="00376520"/>
    <w:rsid w:val="00383E1F"/>
    <w:rsid w:val="00385C37"/>
    <w:rsid w:val="00386667"/>
    <w:rsid w:val="003937E3"/>
    <w:rsid w:val="003A5658"/>
    <w:rsid w:val="003A78A7"/>
    <w:rsid w:val="003A7DF7"/>
    <w:rsid w:val="003B1119"/>
    <w:rsid w:val="003B2A78"/>
    <w:rsid w:val="003B4E23"/>
    <w:rsid w:val="003C1355"/>
    <w:rsid w:val="003C32F7"/>
    <w:rsid w:val="003D524D"/>
    <w:rsid w:val="003D591D"/>
    <w:rsid w:val="003E43CC"/>
    <w:rsid w:val="003F05CC"/>
    <w:rsid w:val="003F7BB5"/>
    <w:rsid w:val="00400BFC"/>
    <w:rsid w:val="00406C7D"/>
    <w:rsid w:val="004076E9"/>
    <w:rsid w:val="0041099E"/>
    <w:rsid w:val="00412064"/>
    <w:rsid w:val="00412705"/>
    <w:rsid w:val="0042085D"/>
    <w:rsid w:val="00431632"/>
    <w:rsid w:val="00434672"/>
    <w:rsid w:val="004379E4"/>
    <w:rsid w:val="004410A1"/>
    <w:rsid w:val="00446B5E"/>
    <w:rsid w:val="00455054"/>
    <w:rsid w:val="00461254"/>
    <w:rsid w:val="004631A9"/>
    <w:rsid w:val="0046405D"/>
    <w:rsid w:val="004658EA"/>
    <w:rsid w:val="00477CB9"/>
    <w:rsid w:val="00481127"/>
    <w:rsid w:val="00487B1D"/>
    <w:rsid w:val="004929B3"/>
    <w:rsid w:val="004A6123"/>
    <w:rsid w:val="004A6723"/>
    <w:rsid w:val="004B4694"/>
    <w:rsid w:val="004B4A79"/>
    <w:rsid w:val="004B66DB"/>
    <w:rsid w:val="004C1B8F"/>
    <w:rsid w:val="004C547D"/>
    <w:rsid w:val="004C56D7"/>
    <w:rsid w:val="004D07FF"/>
    <w:rsid w:val="004D0B77"/>
    <w:rsid w:val="004D2EB8"/>
    <w:rsid w:val="004D3F55"/>
    <w:rsid w:val="004D4587"/>
    <w:rsid w:val="004D7021"/>
    <w:rsid w:val="004F27C0"/>
    <w:rsid w:val="004F343B"/>
    <w:rsid w:val="004F6754"/>
    <w:rsid w:val="0051076E"/>
    <w:rsid w:val="005108CB"/>
    <w:rsid w:val="00510FB5"/>
    <w:rsid w:val="00515E5E"/>
    <w:rsid w:val="00515EB4"/>
    <w:rsid w:val="00521C1E"/>
    <w:rsid w:val="005253AF"/>
    <w:rsid w:val="0052763A"/>
    <w:rsid w:val="005418E6"/>
    <w:rsid w:val="00544548"/>
    <w:rsid w:val="0054751C"/>
    <w:rsid w:val="005523E0"/>
    <w:rsid w:val="005531DB"/>
    <w:rsid w:val="005541F0"/>
    <w:rsid w:val="00556993"/>
    <w:rsid w:val="0056770D"/>
    <w:rsid w:val="005752DB"/>
    <w:rsid w:val="005779D6"/>
    <w:rsid w:val="00580F38"/>
    <w:rsid w:val="00585D78"/>
    <w:rsid w:val="00587C5B"/>
    <w:rsid w:val="00590734"/>
    <w:rsid w:val="0059105A"/>
    <w:rsid w:val="00594950"/>
    <w:rsid w:val="0059759B"/>
    <w:rsid w:val="005A0336"/>
    <w:rsid w:val="005B1D49"/>
    <w:rsid w:val="005B3AF8"/>
    <w:rsid w:val="005B6505"/>
    <w:rsid w:val="005C5223"/>
    <w:rsid w:val="005C63E8"/>
    <w:rsid w:val="005C7660"/>
    <w:rsid w:val="005D0626"/>
    <w:rsid w:val="005D4928"/>
    <w:rsid w:val="005E1885"/>
    <w:rsid w:val="005E1DAF"/>
    <w:rsid w:val="005E28E9"/>
    <w:rsid w:val="005E2A65"/>
    <w:rsid w:val="005E799F"/>
    <w:rsid w:val="005F2D38"/>
    <w:rsid w:val="005F3AE1"/>
    <w:rsid w:val="005F6503"/>
    <w:rsid w:val="00600BED"/>
    <w:rsid w:val="006044FE"/>
    <w:rsid w:val="00605FA7"/>
    <w:rsid w:val="00606721"/>
    <w:rsid w:val="006102D1"/>
    <w:rsid w:val="006113BE"/>
    <w:rsid w:val="006129FF"/>
    <w:rsid w:val="00616598"/>
    <w:rsid w:val="00621F4A"/>
    <w:rsid w:val="00630635"/>
    <w:rsid w:val="006322B8"/>
    <w:rsid w:val="006355C0"/>
    <w:rsid w:val="00636251"/>
    <w:rsid w:val="0065003A"/>
    <w:rsid w:val="006510A5"/>
    <w:rsid w:val="0065209C"/>
    <w:rsid w:val="00652DD5"/>
    <w:rsid w:val="00660066"/>
    <w:rsid w:val="006601EA"/>
    <w:rsid w:val="00663613"/>
    <w:rsid w:val="0066718B"/>
    <w:rsid w:val="00675709"/>
    <w:rsid w:val="00676E20"/>
    <w:rsid w:val="00685E6A"/>
    <w:rsid w:val="006875CA"/>
    <w:rsid w:val="00690A80"/>
    <w:rsid w:val="006A46C8"/>
    <w:rsid w:val="006D3639"/>
    <w:rsid w:val="006E21F9"/>
    <w:rsid w:val="006E773E"/>
    <w:rsid w:val="006F0934"/>
    <w:rsid w:val="006F6049"/>
    <w:rsid w:val="007004F3"/>
    <w:rsid w:val="00702169"/>
    <w:rsid w:val="00704C2E"/>
    <w:rsid w:val="00711C8C"/>
    <w:rsid w:val="007134D7"/>
    <w:rsid w:val="00714EDE"/>
    <w:rsid w:val="00720E30"/>
    <w:rsid w:val="00724061"/>
    <w:rsid w:val="00724978"/>
    <w:rsid w:val="007250BB"/>
    <w:rsid w:val="0072708C"/>
    <w:rsid w:val="007340C2"/>
    <w:rsid w:val="00734394"/>
    <w:rsid w:val="00735DD0"/>
    <w:rsid w:val="00746910"/>
    <w:rsid w:val="007524B7"/>
    <w:rsid w:val="00752953"/>
    <w:rsid w:val="0075345B"/>
    <w:rsid w:val="00761DAD"/>
    <w:rsid w:val="00764D83"/>
    <w:rsid w:val="007654D3"/>
    <w:rsid w:val="00766202"/>
    <w:rsid w:val="007710D3"/>
    <w:rsid w:val="0077689E"/>
    <w:rsid w:val="0078104F"/>
    <w:rsid w:val="00786ABC"/>
    <w:rsid w:val="0078737A"/>
    <w:rsid w:val="0079026B"/>
    <w:rsid w:val="00790BCB"/>
    <w:rsid w:val="00795BB2"/>
    <w:rsid w:val="007A2C27"/>
    <w:rsid w:val="007A3467"/>
    <w:rsid w:val="007A45E1"/>
    <w:rsid w:val="007B33A4"/>
    <w:rsid w:val="007B6D37"/>
    <w:rsid w:val="007C0602"/>
    <w:rsid w:val="007C1DE3"/>
    <w:rsid w:val="007C6273"/>
    <w:rsid w:val="007C6966"/>
    <w:rsid w:val="007D128B"/>
    <w:rsid w:val="007D1BC5"/>
    <w:rsid w:val="007E1776"/>
    <w:rsid w:val="007E7CCE"/>
    <w:rsid w:val="007F277C"/>
    <w:rsid w:val="00801989"/>
    <w:rsid w:val="008130B2"/>
    <w:rsid w:val="00814AB0"/>
    <w:rsid w:val="00823C13"/>
    <w:rsid w:val="0083002E"/>
    <w:rsid w:val="00836D64"/>
    <w:rsid w:val="00840C78"/>
    <w:rsid w:val="00841B03"/>
    <w:rsid w:val="00844122"/>
    <w:rsid w:val="0085371D"/>
    <w:rsid w:val="00864308"/>
    <w:rsid w:val="008645C9"/>
    <w:rsid w:val="00865CE7"/>
    <w:rsid w:val="0086618C"/>
    <w:rsid w:val="00866505"/>
    <w:rsid w:val="00867776"/>
    <w:rsid w:val="00870DD2"/>
    <w:rsid w:val="00871F28"/>
    <w:rsid w:val="00876439"/>
    <w:rsid w:val="008770DA"/>
    <w:rsid w:val="008772E1"/>
    <w:rsid w:val="00877B6C"/>
    <w:rsid w:val="00881C1F"/>
    <w:rsid w:val="00881C84"/>
    <w:rsid w:val="00883A75"/>
    <w:rsid w:val="0088694E"/>
    <w:rsid w:val="00887444"/>
    <w:rsid w:val="00894D7B"/>
    <w:rsid w:val="0089575B"/>
    <w:rsid w:val="00897012"/>
    <w:rsid w:val="008A6982"/>
    <w:rsid w:val="008B1605"/>
    <w:rsid w:val="008B1F01"/>
    <w:rsid w:val="008B7B19"/>
    <w:rsid w:val="008C081B"/>
    <w:rsid w:val="008C1F4A"/>
    <w:rsid w:val="008C6E1F"/>
    <w:rsid w:val="008C75DE"/>
    <w:rsid w:val="008D0EBD"/>
    <w:rsid w:val="008D2DA4"/>
    <w:rsid w:val="008D3FBA"/>
    <w:rsid w:val="008D448D"/>
    <w:rsid w:val="008E0831"/>
    <w:rsid w:val="008E5648"/>
    <w:rsid w:val="008E6C49"/>
    <w:rsid w:val="008F2320"/>
    <w:rsid w:val="008F5057"/>
    <w:rsid w:val="00901E9C"/>
    <w:rsid w:val="0090344F"/>
    <w:rsid w:val="00905B0E"/>
    <w:rsid w:val="009101C5"/>
    <w:rsid w:val="00911B70"/>
    <w:rsid w:val="00912060"/>
    <w:rsid w:val="00914ED3"/>
    <w:rsid w:val="00917C38"/>
    <w:rsid w:val="009208CA"/>
    <w:rsid w:val="00921783"/>
    <w:rsid w:val="0092689B"/>
    <w:rsid w:val="00932A30"/>
    <w:rsid w:val="00941C93"/>
    <w:rsid w:val="009433C3"/>
    <w:rsid w:val="00945931"/>
    <w:rsid w:val="0094783B"/>
    <w:rsid w:val="0095163A"/>
    <w:rsid w:val="00953AD3"/>
    <w:rsid w:val="009607E9"/>
    <w:rsid w:val="00961491"/>
    <w:rsid w:val="00962483"/>
    <w:rsid w:val="009625CB"/>
    <w:rsid w:val="0096335B"/>
    <w:rsid w:val="009700D7"/>
    <w:rsid w:val="00972265"/>
    <w:rsid w:val="00980287"/>
    <w:rsid w:val="009802E0"/>
    <w:rsid w:val="009828B9"/>
    <w:rsid w:val="00982C63"/>
    <w:rsid w:val="0098389B"/>
    <w:rsid w:val="009844D2"/>
    <w:rsid w:val="009945E7"/>
    <w:rsid w:val="00994E8F"/>
    <w:rsid w:val="009956C4"/>
    <w:rsid w:val="009A032E"/>
    <w:rsid w:val="009A08EB"/>
    <w:rsid w:val="009A473A"/>
    <w:rsid w:val="009A5C47"/>
    <w:rsid w:val="009A5D37"/>
    <w:rsid w:val="009B0273"/>
    <w:rsid w:val="009C2F72"/>
    <w:rsid w:val="009C553B"/>
    <w:rsid w:val="009C7983"/>
    <w:rsid w:val="009D2673"/>
    <w:rsid w:val="009D43CC"/>
    <w:rsid w:val="009D4B64"/>
    <w:rsid w:val="009D6685"/>
    <w:rsid w:val="009D7F9B"/>
    <w:rsid w:val="009E3774"/>
    <w:rsid w:val="009E3803"/>
    <w:rsid w:val="009F18D4"/>
    <w:rsid w:val="009F1FDB"/>
    <w:rsid w:val="009F6958"/>
    <w:rsid w:val="009F7481"/>
    <w:rsid w:val="00A02F30"/>
    <w:rsid w:val="00A0475C"/>
    <w:rsid w:val="00A07C45"/>
    <w:rsid w:val="00A10774"/>
    <w:rsid w:val="00A10FCA"/>
    <w:rsid w:val="00A11BAA"/>
    <w:rsid w:val="00A25A8A"/>
    <w:rsid w:val="00A31784"/>
    <w:rsid w:val="00A31E3C"/>
    <w:rsid w:val="00A32583"/>
    <w:rsid w:val="00A3263C"/>
    <w:rsid w:val="00A3452C"/>
    <w:rsid w:val="00A359CA"/>
    <w:rsid w:val="00A363C2"/>
    <w:rsid w:val="00A36BB4"/>
    <w:rsid w:val="00A55A64"/>
    <w:rsid w:val="00A653E9"/>
    <w:rsid w:val="00A65469"/>
    <w:rsid w:val="00A67135"/>
    <w:rsid w:val="00A71710"/>
    <w:rsid w:val="00A746AF"/>
    <w:rsid w:val="00A755C3"/>
    <w:rsid w:val="00A85948"/>
    <w:rsid w:val="00A90D53"/>
    <w:rsid w:val="00A93047"/>
    <w:rsid w:val="00A95180"/>
    <w:rsid w:val="00AA34CA"/>
    <w:rsid w:val="00AA378A"/>
    <w:rsid w:val="00AA5D10"/>
    <w:rsid w:val="00AA6407"/>
    <w:rsid w:val="00AA736B"/>
    <w:rsid w:val="00AA736F"/>
    <w:rsid w:val="00AB5BA7"/>
    <w:rsid w:val="00AC4204"/>
    <w:rsid w:val="00AC5B73"/>
    <w:rsid w:val="00AD079C"/>
    <w:rsid w:val="00AD1B12"/>
    <w:rsid w:val="00AD21C6"/>
    <w:rsid w:val="00AD3928"/>
    <w:rsid w:val="00AD72A9"/>
    <w:rsid w:val="00AD7B55"/>
    <w:rsid w:val="00AE446A"/>
    <w:rsid w:val="00AE48FF"/>
    <w:rsid w:val="00AF01C8"/>
    <w:rsid w:val="00AF3E5F"/>
    <w:rsid w:val="00AF4971"/>
    <w:rsid w:val="00AF7F7C"/>
    <w:rsid w:val="00B0436C"/>
    <w:rsid w:val="00B11E59"/>
    <w:rsid w:val="00B12DB4"/>
    <w:rsid w:val="00B20216"/>
    <w:rsid w:val="00B20EBD"/>
    <w:rsid w:val="00B2125E"/>
    <w:rsid w:val="00B21EA7"/>
    <w:rsid w:val="00B25118"/>
    <w:rsid w:val="00B25184"/>
    <w:rsid w:val="00B27BBD"/>
    <w:rsid w:val="00B30154"/>
    <w:rsid w:val="00B30F04"/>
    <w:rsid w:val="00B32231"/>
    <w:rsid w:val="00B336DE"/>
    <w:rsid w:val="00B35B98"/>
    <w:rsid w:val="00B40342"/>
    <w:rsid w:val="00B40979"/>
    <w:rsid w:val="00B42114"/>
    <w:rsid w:val="00B443F5"/>
    <w:rsid w:val="00B4740B"/>
    <w:rsid w:val="00B47E70"/>
    <w:rsid w:val="00B5020D"/>
    <w:rsid w:val="00B536BD"/>
    <w:rsid w:val="00B57CB6"/>
    <w:rsid w:val="00B618B2"/>
    <w:rsid w:val="00B6436E"/>
    <w:rsid w:val="00B652A2"/>
    <w:rsid w:val="00B71BFB"/>
    <w:rsid w:val="00B7416F"/>
    <w:rsid w:val="00B85B04"/>
    <w:rsid w:val="00B910B0"/>
    <w:rsid w:val="00B91C14"/>
    <w:rsid w:val="00B91CA7"/>
    <w:rsid w:val="00B941C2"/>
    <w:rsid w:val="00B964FE"/>
    <w:rsid w:val="00B96603"/>
    <w:rsid w:val="00BA62DC"/>
    <w:rsid w:val="00BB2C27"/>
    <w:rsid w:val="00BB6800"/>
    <w:rsid w:val="00BB7F45"/>
    <w:rsid w:val="00BC17E6"/>
    <w:rsid w:val="00BC48AD"/>
    <w:rsid w:val="00BD05B3"/>
    <w:rsid w:val="00BE00E2"/>
    <w:rsid w:val="00BE2E50"/>
    <w:rsid w:val="00BE6FB2"/>
    <w:rsid w:val="00C0144B"/>
    <w:rsid w:val="00C028F3"/>
    <w:rsid w:val="00C053B4"/>
    <w:rsid w:val="00C2005C"/>
    <w:rsid w:val="00C20CC5"/>
    <w:rsid w:val="00C22BD3"/>
    <w:rsid w:val="00C25E4E"/>
    <w:rsid w:val="00C30643"/>
    <w:rsid w:val="00C405BC"/>
    <w:rsid w:val="00C4414D"/>
    <w:rsid w:val="00C47ADA"/>
    <w:rsid w:val="00C52418"/>
    <w:rsid w:val="00C53051"/>
    <w:rsid w:val="00C53219"/>
    <w:rsid w:val="00C557BF"/>
    <w:rsid w:val="00C55D1F"/>
    <w:rsid w:val="00C57133"/>
    <w:rsid w:val="00C61803"/>
    <w:rsid w:val="00C637E2"/>
    <w:rsid w:val="00C640CC"/>
    <w:rsid w:val="00C655B7"/>
    <w:rsid w:val="00C67316"/>
    <w:rsid w:val="00C70723"/>
    <w:rsid w:val="00C71DFD"/>
    <w:rsid w:val="00C74F96"/>
    <w:rsid w:val="00C87811"/>
    <w:rsid w:val="00C972FE"/>
    <w:rsid w:val="00C97687"/>
    <w:rsid w:val="00CA5819"/>
    <w:rsid w:val="00CA58CD"/>
    <w:rsid w:val="00CB039A"/>
    <w:rsid w:val="00CB61D7"/>
    <w:rsid w:val="00CC0E12"/>
    <w:rsid w:val="00CC3578"/>
    <w:rsid w:val="00CC68C5"/>
    <w:rsid w:val="00CE066D"/>
    <w:rsid w:val="00CE1B14"/>
    <w:rsid w:val="00CE5507"/>
    <w:rsid w:val="00CE7645"/>
    <w:rsid w:val="00CF0950"/>
    <w:rsid w:val="00CF2A7A"/>
    <w:rsid w:val="00D00CB5"/>
    <w:rsid w:val="00D010BA"/>
    <w:rsid w:val="00D12E56"/>
    <w:rsid w:val="00D1315B"/>
    <w:rsid w:val="00D179A3"/>
    <w:rsid w:val="00D206EA"/>
    <w:rsid w:val="00D20AB5"/>
    <w:rsid w:val="00D22798"/>
    <w:rsid w:val="00D233BE"/>
    <w:rsid w:val="00D23A62"/>
    <w:rsid w:val="00D24114"/>
    <w:rsid w:val="00D409A5"/>
    <w:rsid w:val="00D43C88"/>
    <w:rsid w:val="00D451AE"/>
    <w:rsid w:val="00D602D8"/>
    <w:rsid w:val="00D65E07"/>
    <w:rsid w:val="00D66494"/>
    <w:rsid w:val="00D70AF4"/>
    <w:rsid w:val="00D73B6D"/>
    <w:rsid w:val="00D76A74"/>
    <w:rsid w:val="00D7790A"/>
    <w:rsid w:val="00D80E5D"/>
    <w:rsid w:val="00D822D7"/>
    <w:rsid w:val="00D8346D"/>
    <w:rsid w:val="00D90CDE"/>
    <w:rsid w:val="00D91D1A"/>
    <w:rsid w:val="00D91DD8"/>
    <w:rsid w:val="00D97F23"/>
    <w:rsid w:val="00DA0A75"/>
    <w:rsid w:val="00DB21C5"/>
    <w:rsid w:val="00DB2BB1"/>
    <w:rsid w:val="00DC5089"/>
    <w:rsid w:val="00DD06C6"/>
    <w:rsid w:val="00DD14CC"/>
    <w:rsid w:val="00DD78F5"/>
    <w:rsid w:val="00DE06F8"/>
    <w:rsid w:val="00DE3AEF"/>
    <w:rsid w:val="00DE4B90"/>
    <w:rsid w:val="00DF012E"/>
    <w:rsid w:val="00DF240A"/>
    <w:rsid w:val="00DF34A3"/>
    <w:rsid w:val="00DF69BB"/>
    <w:rsid w:val="00E0047C"/>
    <w:rsid w:val="00E03B01"/>
    <w:rsid w:val="00E0468E"/>
    <w:rsid w:val="00E12C37"/>
    <w:rsid w:val="00E210CA"/>
    <w:rsid w:val="00E230BA"/>
    <w:rsid w:val="00E23D4A"/>
    <w:rsid w:val="00E26111"/>
    <w:rsid w:val="00E2652D"/>
    <w:rsid w:val="00E357CA"/>
    <w:rsid w:val="00E410B6"/>
    <w:rsid w:val="00E44FB1"/>
    <w:rsid w:val="00E46750"/>
    <w:rsid w:val="00E536C7"/>
    <w:rsid w:val="00E54C13"/>
    <w:rsid w:val="00E6187C"/>
    <w:rsid w:val="00E61C59"/>
    <w:rsid w:val="00E65142"/>
    <w:rsid w:val="00E66328"/>
    <w:rsid w:val="00E77BD7"/>
    <w:rsid w:val="00E800C5"/>
    <w:rsid w:val="00E85007"/>
    <w:rsid w:val="00E8682A"/>
    <w:rsid w:val="00E911C0"/>
    <w:rsid w:val="00E94FC8"/>
    <w:rsid w:val="00E96F98"/>
    <w:rsid w:val="00EA3E49"/>
    <w:rsid w:val="00EB0CE5"/>
    <w:rsid w:val="00EB32B5"/>
    <w:rsid w:val="00EB4B8B"/>
    <w:rsid w:val="00EB5911"/>
    <w:rsid w:val="00EB6485"/>
    <w:rsid w:val="00EB7692"/>
    <w:rsid w:val="00ED0224"/>
    <w:rsid w:val="00ED1BC0"/>
    <w:rsid w:val="00ED6E2D"/>
    <w:rsid w:val="00EE2697"/>
    <w:rsid w:val="00EE3B0B"/>
    <w:rsid w:val="00EF0278"/>
    <w:rsid w:val="00EF1AE3"/>
    <w:rsid w:val="00F00837"/>
    <w:rsid w:val="00F021AF"/>
    <w:rsid w:val="00F1283A"/>
    <w:rsid w:val="00F14FAB"/>
    <w:rsid w:val="00F22BFC"/>
    <w:rsid w:val="00F22D93"/>
    <w:rsid w:val="00F26A8C"/>
    <w:rsid w:val="00F27B0C"/>
    <w:rsid w:val="00F342D6"/>
    <w:rsid w:val="00F40585"/>
    <w:rsid w:val="00F41B0A"/>
    <w:rsid w:val="00F42951"/>
    <w:rsid w:val="00F43ED4"/>
    <w:rsid w:val="00F458A9"/>
    <w:rsid w:val="00F53EF7"/>
    <w:rsid w:val="00F5489B"/>
    <w:rsid w:val="00F5557E"/>
    <w:rsid w:val="00F55DC2"/>
    <w:rsid w:val="00F5680B"/>
    <w:rsid w:val="00F654FC"/>
    <w:rsid w:val="00F74E02"/>
    <w:rsid w:val="00F764D8"/>
    <w:rsid w:val="00F76546"/>
    <w:rsid w:val="00F77EBC"/>
    <w:rsid w:val="00F845C4"/>
    <w:rsid w:val="00F86887"/>
    <w:rsid w:val="00F944F8"/>
    <w:rsid w:val="00F9676B"/>
    <w:rsid w:val="00F96E95"/>
    <w:rsid w:val="00FA04BC"/>
    <w:rsid w:val="00FA14E0"/>
    <w:rsid w:val="00FA7D75"/>
    <w:rsid w:val="00FB53DA"/>
    <w:rsid w:val="00FB57A2"/>
    <w:rsid w:val="00FC4976"/>
    <w:rsid w:val="00FC73B2"/>
    <w:rsid w:val="00FC76CA"/>
    <w:rsid w:val="00FD3CA0"/>
    <w:rsid w:val="00FE08D3"/>
    <w:rsid w:val="00FF02D8"/>
    <w:rsid w:val="00FF37A6"/>
    <w:rsid w:val="00FF3A77"/>
    <w:rsid w:val="00FF59FB"/>
    <w:rsid w:val="01292ECB"/>
    <w:rsid w:val="0279C5E7"/>
    <w:rsid w:val="064CD501"/>
    <w:rsid w:val="0C3B7E19"/>
    <w:rsid w:val="0D9AD928"/>
    <w:rsid w:val="109857AC"/>
    <w:rsid w:val="1153A3FA"/>
    <w:rsid w:val="124A4027"/>
    <w:rsid w:val="12A9EA4E"/>
    <w:rsid w:val="1326BC48"/>
    <w:rsid w:val="139EE662"/>
    <w:rsid w:val="15D2A4A3"/>
    <w:rsid w:val="164C00A1"/>
    <w:rsid w:val="171F6517"/>
    <w:rsid w:val="1886D822"/>
    <w:rsid w:val="18DD51A3"/>
    <w:rsid w:val="18E29FE8"/>
    <w:rsid w:val="19DB9942"/>
    <w:rsid w:val="19E9E396"/>
    <w:rsid w:val="1ABC7B40"/>
    <w:rsid w:val="1ACC2238"/>
    <w:rsid w:val="1B5312B7"/>
    <w:rsid w:val="1B84E352"/>
    <w:rsid w:val="1EB111F7"/>
    <w:rsid w:val="1F9001C9"/>
    <w:rsid w:val="208ED366"/>
    <w:rsid w:val="24086AE0"/>
    <w:rsid w:val="251F7C65"/>
    <w:rsid w:val="255735DF"/>
    <w:rsid w:val="2A2AA702"/>
    <w:rsid w:val="2ADAA1F6"/>
    <w:rsid w:val="2B9230F2"/>
    <w:rsid w:val="2E37C0D3"/>
    <w:rsid w:val="2F81A930"/>
    <w:rsid w:val="2F8EE586"/>
    <w:rsid w:val="2FAE1319"/>
    <w:rsid w:val="3073837A"/>
    <w:rsid w:val="309F50D6"/>
    <w:rsid w:val="30B9E85C"/>
    <w:rsid w:val="31BCC321"/>
    <w:rsid w:val="3227CB14"/>
    <w:rsid w:val="3593BEA5"/>
    <w:rsid w:val="367693EB"/>
    <w:rsid w:val="3849F25F"/>
    <w:rsid w:val="3A0B9D05"/>
    <w:rsid w:val="3A3529D3"/>
    <w:rsid w:val="3B075A3D"/>
    <w:rsid w:val="3D841111"/>
    <w:rsid w:val="3EA00B86"/>
    <w:rsid w:val="423F67B5"/>
    <w:rsid w:val="42927724"/>
    <w:rsid w:val="43020054"/>
    <w:rsid w:val="43C8167E"/>
    <w:rsid w:val="45DF48E6"/>
    <w:rsid w:val="48070F66"/>
    <w:rsid w:val="490FB4C5"/>
    <w:rsid w:val="495F38B9"/>
    <w:rsid w:val="496E662B"/>
    <w:rsid w:val="4C16437B"/>
    <w:rsid w:val="4CD80EE9"/>
    <w:rsid w:val="4CEA5E9C"/>
    <w:rsid w:val="4E2D4F75"/>
    <w:rsid w:val="4E5DCFA1"/>
    <w:rsid w:val="4F6BECFE"/>
    <w:rsid w:val="5231D8A9"/>
    <w:rsid w:val="551435FD"/>
    <w:rsid w:val="554F132A"/>
    <w:rsid w:val="55FC6571"/>
    <w:rsid w:val="57878519"/>
    <w:rsid w:val="59E7A720"/>
    <w:rsid w:val="5DE6E3B0"/>
    <w:rsid w:val="5F02084D"/>
    <w:rsid w:val="5F7E0655"/>
    <w:rsid w:val="600F7B08"/>
    <w:rsid w:val="60CEE86D"/>
    <w:rsid w:val="61DC23A4"/>
    <w:rsid w:val="62D1CD10"/>
    <w:rsid w:val="6466BC7F"/>
    <w:rsid w:val="6483C844"/>
    <w:rsid w:val="64CFFA1C"/>
    <w:rsid w:val="66B5867A"/>
    <w:rsid w:val="67C2A3EF"/>
    <w:rsid w:val="67F34000"/>
    <w:rsid w:val="6A4A515D"/>
    <w:rsid w:val="6B9329E7"/>
    <w:rsid w:val="6C55276B"/>
    <w:rsid w:val="6C961512"/>
    <w:rsid w:val="6D3D5932"/>
    <w:rsid w:val="6FABD6A3"/>
    <w:rsid w:val="7074F9F4"/>
    <w:rsid w:val="7811ADD5"/>
    <w:rsid w:val="79011012"/>
    <w:rsid w:val="79364666"/>
    <w:rsid w:val="7A5DBBE9"/>
    <w:rsid w:val="7C622ABB"/>
    <w:rsid w:val="7CD9692F"/>
    <w:rsid w:val="7EC64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F23AE6"/>
  <w15:chartTrackingRefBased/>
  <w15:docId w15:val="{14C21863-45DD-4084-81F2-578946F0F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2697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8A7"/>
    <w:pPr>
      <w:ind w:leftChars="400" w:left="840"/>
    </w:pPr>
  </w:style>
  <w:style w:type="paragraph" w:styleId="a4">
    <w:name w:val="footer"/>
    <w:basedOn w:val="a"/>
    <w:link w:val="a5"/>
    <w:uiPriority w:val="99"/>
    <w:rsid w:val="0072497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basedOn w:val="a0"/>
    <w:link w:val="a4"/>
    <w:uiPriority w:val="99"/>
    <w:rsid w:val="00724978"/>
    <w:rPr>
      <w:rFonts w:ascii="Century" w:eastAsia="ＭＳ 明朝" w:hAnsi="Century" w:cs="Times New Roman"/>
      <w:szCs w:val="24"/>
    </w:rPr>
  </w:style>
  <w:style w:type="paragraph" w:styleId="a6">
    <w:name w:val="No Spacing"/>
    <w:qFormat/>
    <w:rsid w:val="00D90CDE"/>
    <w:pPr>
      <w:widowControl w:val="0"/>
      <w:jc w:val="both"/>
    </w:pPr>
    <w:rPr>
      <w:rFonts w:ascii="Century" w:eastAsia="ＭＳ 明朝" w:hAnsi="Century" w:cs="Times New Roman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25118"/>
    <w:rPr>
      <w:rFonts w:ascii="ＭＳ 明朝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B25118"/>
    <w:rPr>
      <w:rFonts w:ascii="ＭＳ 明朝" w:eastAsia="ＭＳ 明朝" w:hAnsi="Century" w:cs="Times New Roman"/>
      <w:sz w:val="18"/>
      <w:szCs w:val="18"/>
    </w:rPr>
  </w:style>
  <w:style w:type="paragraph" w:styleId="a9">
    <w:name w:val="Revision"/>
    <w:hidden/>
    <w:uiPriority w:val="99"/>
    <w:semiHidden/>
    <w:rsid w:val="00B25118"/>
    <w:rPr>
      <w:rFonts w:ascii="Century" w:eastAsia="ＭＳ 明朝" w:hAnsi="Century" w:cs="Times New Roman"/>
      <w:szCs w:val="24"/>
    </w:rPr>
  </w:style>
  <w:style w:type="character" w:styleId="aa">
    <w:name w:val="page number"/>
    <w:basedOn w:val="a0"/>
    <w:uiPriority w:val="99"/>
    <w:semiHidden/>
    <w:unhideWhenUsed/>
    <w:rsid w:val="0088694E"/>
  </w:style>
  <w:style w:type="paragraph" w:styleId="ab">
    <w:name w:val="header"/>
    <w:basedOn w:val="a"/>
    <w:link w:val="ac"/>
    <w:uiPriority w:val="99"/>
    <w:unhideWhenUsed/>
    <w:rsid w:val="00A3263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A3263C"/>
    <w:rPr>
      <w:rFonts w:ascii="Century" w:eastAsia="ＭＳ 明朝" w:hAnsi="Century" w:cs="Times New Roman"/>
      <w:szCs w:val="24"/>
    </w:rPr>
  </w:style>
  <w:style w:type="paragraph" w:styleId="ad">
    <w:name w:val="Date"/>
    <w:basedOn w:val="a"/>
    <w:next w:val="a"/>
    <w:link w:val="ae"/>
    <w:uiPriority w:val="99"/>
    <w:semiHidden/>
    <w:unhideWhenUsed/>
    <w:rsid w:val="00594950"/>
  </w:style>
  <w:style w:type="character" w:customStyle="1" w:styleId="ae">
    <w:name w:val="日付 (文字)"/>
    <w:basedOn w:val="a0"/>
    <w:link w:val="ad"/>
    <w:uiPriority w:val="99"/>
    <w:semiHidden/>
    <w:rsid w:val="00594950"/>
    <w:rPr>
      <w:rFonts w:ascii="Century" w:eastAsia="ＭＳ 明朝" w:hAnsi="Century" w:cs="Times New Roman"/>
      <w:szCs w:val="24"/>
    </w:rPr>
  </w:style>
  <w:style w:type="table" w:styleId="af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0">
    <w:name w:val="annotation reference"/>
    <w:basedOn w:val="a0"/>
    <w:uiPriority w:val="99"/>
    <w:semiHidden/>
    <w:unhideWhenUsed/>
    <w:rsid w:val="00CE1B14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CE1B14"/>
    <w:pPr>
      <w:jc w:val="left"/>
    </w:pPr>
  </w:style>
  <w:style w:type="character" w:customStyle="1" w:styleId="af2">
    <w:name w:val="コメント文字列 (文字)"/>
    <w:basedOn w:val="a0"/>
    <w:link w:val="af1"/>
    <w:uiPriority w:val="99"/>
    <w:semiHidden/>
    <w:rsid w:val="00CE1B14"/>
    <w:rPr>
      <w:rFonts w:ascii="Century" w:eastAsia="ＭＳ 明朝" w:hAnsi="Century" w:cs="Times New Roman"/>
      <w:szCs w:val="24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E1B14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CE1B14"/>
    <w:rPr>
      <w:rFonts w:ascii="Century" w:eastAsia="ＭＳ 明朝" w:hAnsi="Century" w:cs="Times New Roman"/>
      <w:b/>
      <w:bCs/>
      <w:szCs w:val="24"/>
    </w:rPr>
  </w:style>
  <w:style w:type="table" w:customStyle="1" w:styleId="2">
    <w:name w:val="表 (格子)2"/>
    <w:basedOn w:val="a1"/>
    <w:next w:val="af"/>
    <w:uiPriority w:val="39"/>
    <w:rsid w:val="009A5C47"/>
    <w:rPr>
      <w:rFonts w:ascii="游明朝" w:eastAsia="游明朝" w:hAnsi="游明朝" w:cs="DaunPenh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f"/>
    <w:uiPriority w:val="39"/>
    <w:rsid w:val="009A5C47"/>
    <w:rPr>
      <w:rFonts w:ascii="游明朝" w:eastAsia="游明朝" w:hAnsi="游明朝" w:cs="Times New Roman (本文のフォント - コンプレ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現在のリスト1"/>
    <w:uiPriority w:val="99"/>
    <w:rsid w:val="00316F7C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EE2E1AA3CF6524C9BF012B3BD5F8AD1" ma:contentTypeVersion="4" ma:contentTypeDescription="新しいドキュメントを作成します。" ma:contentTypeScope="" ma:versionID="b84cb6a3e14950134b8b7cb5b5eefeb5">
  <xsd:schema xmlns:xsd="http://www.w3.org/2001/XMLSchema" xmlns:xs="http://www.w3.org/2001/XMLSchema" xmlns:p="http://schemas.microsoft.com/office/2006/metadata/properties" xmlns:ns2="fb0c71bd-28a2-4b9a-b55a-ffeb63234344" targetNamespace="http://schemas.microsoft.com/office/2006/metadata/properties" ma:root="true" ma:fieldsID="568a7445d6a7601dd68b0a010e538ce5" ns2:_="">
    <xsd:import namespace="fb0c71bd-28a2-4b9a-b55a-ffeb63234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c71bd-28a2-4b9a-b55a-ffeb632343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F19A18-92D6-439D-ACEA-5D35523B1A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33D228-0714-4245-97D3-11FC5F5826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ACF036-7CBB-47F7-A629-605C47403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0c71bd-28a2-4b9a-b55a-ffeb63234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14CAB6-D195-478D-8D14-02D1876EC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黒田乃生</cp:lastModifiedBy>
  <cp:revision>249</cp:revision>
  <cp:lastPrinted>2021-04-01T03:42:00Z</cp:lastPrinted>
  <dcterms:created xsi:type="dcterms:W3CDTF">2021-03-30T05:40:00Z</dcterms:created>
  <dcterms:modified xsi:type="dcterms:W3CDTF">2022-09-06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2E1AA3CF6524C9BF012B3BD5F8AD1</vt:lpwstr>
  </property>
</Properties>
</file>